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286F5EDB" w:rsidR="00801BF9" w:rsidRDefault="00F6444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Custom </w:t>
                            </w:r>
                            <w:proofErr w:type="spellStart"/>
                            <w:r w:rsidR="00B71B0C">
                              <w:rPr>
                                <w:color w:val="5E7495"/>
                                <w:sz w:val="96"/>
                                <w:szCs w:val="96"/>
                              </w:rPr>
                              <w:t>CheckBox</w:t>
                            </w:r>
                            <w:proofErr w:type="spellEnd"/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286F5EDB" w:rsidR="00801BF9" w:rsidRDefault="00F6444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 xml:space="preserve">Custom </w:t>
                      </w:r>
                      <w:proofErr w:type="spellStart"/>
                      <w:r w:rsidR="00B71B0C">
                        <w:rPr>
                          <w:color w:val="5E7495"/>
                          <w:sz w:val="96"/>
                          <w:szCs w:val="96"/>
                        </w:rPr>
                        <w:t>CheckBox</w:t>
                      </w:r>
                      <w:proofErr w:type="spellEnd"/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55E17671" w:rsidR="000912E6" w:rsidRPr="008E630B" w:rsidRDefault="00F64441" w:rsidP="000912E6">
      <w:pPr>
        <w:pStyle w:val="Heading1"/>
      </w:pPr>
      <w:r>
        <w:lastRenderedPageBreak/>
        <w:t>Custom</w:t>
      </w:r>
      <w:r w:rsidR="00CD1EAA">
        <w:t xml:space="preserve"> </w:t>
      </w:r>
      <w:proofErr w:type="spellStart"/>
      <w:r w:rsidR="00B71B0C">
        <w:t>CheckBox</w:t>
      </w:r>
      <w:proofErr w:type="spellEnd"/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7F4F872C" w:rsidR="00ED0615" w:rsidRPr="005A5F30" w:rsidRDefault="00F64441" w:rsidP="00DE40FC">
      <w:r>
        <w:rPr>
          <w:b/>
          <w:bCs/>
        </w:rPr>
        <w:t>Custom</w:t>
      </w:r>
      <w:r w:rsidR="00CD1EAA" w:rsidRPr="00DE40FC">
        <w:rPr>
          <w:b/>
          <w:bCs/>
        </w:rPr>
        <w:t xml:space="preserve"> </w:t>
      </w:r>
      <w:proofErr w:type="spellStart"/>
      <w:r w:rsidR="00B71B0C">
        <w:rPr>
          <w:b/>
          <w:bCs/>
        </w:rPr>
        <w:t>CheckBox</w:t>
      </w:r>
      <w:proofErr w:type="spellEnd"/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 w:rsidR="00897BA8">
        <w:t xml:space="preserve"> customised</w:t>
      </w:r>
      <w:r>
        <w:t xml:space="preserve"> </w:t>
      </w:r>
      <w:r w:rsidRPr="00F64441">
        <w:rPr>
          <w:b/>
          <w:bCs/>
        </w:rPr>
        <w:t>Style</w:t>
      </w:r>
      <w:r>
        <w:t xml:space="preserve"> for a </w:t>
      </w:r>
      <w:proofErr w:type="spellStart"/>
      <w:r w:rsidR="00B71B0C">
        <w:rPr>
          <w:b/>
          <w:bCs/>
        </w:rPr>
        <w:t>CheckBox</w:t>
      </w:r>
      <w:proofErr w:type="spellEnd"/>
      <w:r w:rsidR="00387B19">
        <w:t xml:space="preserve"> </w:t>
      </w:r>
      <w:r w:rsidR="005A5F30">
        <w:t>using</w:t>
      </w:r>
      <w:r w:rsidR="00DE40FC" w:rsidRPr="00DE40FC">
        <w:t xml:space="preserve">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53F13D12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897BA8" w:rsidRPr="00897BA8">
              <w:rPr>
                <w:i/>
                <w:iCs/>
              </w:rPr>
              <w:t>Custom</w:t>
            </w:r>
            <w:r w:rsidR="00B71B0C">
              <w:rPr>
                <w:i/>
                <w:iCs/>
              </w:rPr>
              <w:t>CheckBox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1DFD3022" w14:textId="08245009" w:rsidR="007B2CDE" w:rsidRDefault="007B2CDE" w:rsidP="009A361C">
      <w:pPr>
        <w:pStyle w:val="Heading2"/>
      </w:pPr>
      <w:r>
        <w:t xml:space="preserve">Step </w:t>
      </w:r>
      <w:r w:rsidR="00162BD3">
        <w:t>2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4B853F95" w:rsidR="007B2CDE" w:rsidRPr="008967A6" w:rsidRDefault="00162BD3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in </w:t>
            </w:r>
            <w:r>
              <w:rPr>
                <w:b/>
                <w:bCs/>
                <w:lang w:val="en-US"/>
              </w:rPr>
              <w:t>Visual Studio</w:t>
            </w:r>
            <w:r>
              <w:rPr>
                <w:lang w:val="en-US"/>
              </w:rPr>
              <w:t xml:space="preserve"> 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="007B2CDE">
              <w:rPr>
                <w:lang w:val="en-US"/>
              </w:rPr>
              <w:t xml:space="preserve">double-click on </w:t>
            </w:r>
            <w:proofErr w:type="spellStart"/>
            <w:r>
              <w:rPr>
                <w:b/>
                <w:bCs/>
                <w:lang w:val="en-US"/>
              </w:rPr>
              <w:t>App</w:t>
            </w:r>
            <w:r w:rsidR="008E4852">
              <w:rPr>
                <w:b/>
                <w:bCs/>
                <w:lang w:val="en-US"/>
              </w:rPr>
              <w:t>.</w:t>
            </w:r>
            <w:r>
              <w:rPr>
                <w:b/>
                <w:bCs/>
                <w:lang w:val="en-US"/>
              </w:rPr>
              <w:t>xaml</w:t>
            </w:r>
            <w:proofErr w:type="spellEnd"/>
            <w:r w:rsidR="007B2CDE"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 w:rsidR="007B2CDE"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Project</w:t>
            </w:r>
            <w:r w:rsidR="007B2CDE"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6B2D4F34">
                  <wp:extent cx="2636912" cy="2019599"/>
                  <wp:effectExtent l="0" t="0" r="0" b="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6912" cy="2019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5B1DDFF6" w14:textId="77777777" w:rsidR="004F781A" w:rsidRPr="004F781A" w:rsidRDefault="004F781A" w:rsidP="004F781A"/>
    <w:p w14:paraId="08172A57" w14:textId="77777777" w:rsidR="00BB3857" w:rsidRDefault="00BB385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6ADE11A" w14:textId="4DE5E88C" w:rsidR="00425C5A" w:rsidRDefault="00425C5A" w:rsidP="00425C5A">
      <w:pPr>
        <w:pStyle w:val="Heading2"/>
      </w:pPr>
      <w:r>
        <w:lastRenderedPageBreak/>
        <w:t xml:space="preserve">Step </w:t>
      </w:r>
      <w:r w:rsidR="00BB3857">
        <w:t>3</w:t>
      </w:r>
    </w:p>
    <w:p w14:paraId="37A185BA" w14:textId="77777777" w:rsidR="00425C5A" w:rsidRDefault="00425C5A" w:rsidP="00425C5A"/>
    <w:p w14:paraId="67DF7239" w14:textId="53C21A64" w:rsidR="007563F0" w:rsidRDefault="006102E2" w:rsidP="00425C5A">
      <w:pPr>
        <w:rPr>
          <w:rFonts w:cs="Segoe UI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</w:t>
      </w:r>
      <w:r w:rsidR="00821121">
        <w:t xml:space="preserve"> the </w:t>
      </w:r>
      <w:r w:rsidR="00821121">
        <w:rPr>
          <w:b/>
          <w:bCs/>
        </w:rPr>
        <w:t>Comment</w:t>
      </w:r>
      <w:r w:rsidR="00821121">
        <w:t xml:space="preserve"> of</w:t>
      </w:r>
      <w:r>
        <w:t xml:space="preserve"> </w:t>
      </w:r>
      <w:proofErr w:type="gramStart"/>
      <w:r w:rsidRPr="006102E2">
        <w:rPr>
          <w:rFonts w:ascii="Consolas" w:hAnsi="Consolas"/>
          <w:b/>
          <w:bCs/>
        </w:rPr>
        <w:t>&lt;!--</w:t>
      </w:r>
      <w:proofErr w:type="gramEnd"/>
      <w:r w:rsidRPr="006102E2">
        <w:rPr>
          <w:rFonts w:ascii="Consolas" w:hAnsi="Consolas"/>
          <w:b/>
          <w:bCs/>
        </w:rPr>
        <w:t xml:space="preserve"> Other app resources here --&gt;</w:t>
      </w:r>
      <w:r w:rsidR="008E4852">
        <w:t xml:space="preserve">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>
        <w:rPr>
          <w:rFonts w:cs="Segoe UI"/>
          <w:b/>
          <w:bCs/>
        </w:rPr>
        <w:t>XAML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4B3750E" w14:textId="0E1E8210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CustomCheck</w:t>
                            </w:r>
                            <w:r>
                              <w:rPr>
                                <w:rFonts w:ascii="Consolas" w:hAnsi="Consolas" w:cs="Cascadia Mono"/>
                                <w:color w:val="0000FF"/>
                              </w:rPr>
                              <w:t>B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ox"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CheckBox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439E5641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ansparent"/&gt;</w:t>
                            </w:r>
                          </w:p>
                          <w:p w14:paraId="2C5FCFFC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2BABE40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>SystemControlForegroundBaseHighBrush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012196F0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dding"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5,5,0,0"/&gt;</w:t>
                            </w:r>
                          </w:p>
                          <w:p w14:paraId="00A82811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HorizontalAlignment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/&gt;</w:t>
                            </w:r>
                          </w:p>
                          <w:p w14:paraId="4E15D477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VerticalAlignment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3684B8BA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HorizontalContentAlignment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/&gt;</w:t>
                            </w:r>
                          </w:p>
                          <w:p w14:paraId="1CAF7A7C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VerticalContentAlignment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Top"/&gt;</w:t>
                            </w:r>
                          </w:p>
                          <w:p w14:paraId="12FAA265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FontFamily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434AAC6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entControlThemeFontFamily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63883C9A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FontSize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C89D581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rolContentThemeFontSize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4ED0B5D7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UseSystemFocusVisuals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/&gt;</w:t>
                            </w:r>
                          </w:p>
                          <w:p w14:paraId="37DCDC3D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mplate"&gt;</w:t>
                            </w:r>
                          </w:p>
                          <w:p w14:paraId="2EF9CF8D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09C2153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CheckBox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40B74378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Brush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Brush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51A43606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Thickness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Thickness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23B95F72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}"&gt;</w:t>
                            </w:r>
                          </w:p>
                          <w:p w14:paraId="198F5509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ColumnDefinitions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ABDEBB9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30"/&gt;</w:t>
                            </w:r>
                          </w:p>
                          <w:p w14:paraId="5308ED8D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188E0FCB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ColumnDefinitions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D00A2DC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EE6142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EE6142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Visual State Groups --&gt;</w:t>
                            </w:r>
                          </w:p>
                          <w:p w14:paraId="3C7489AB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D2445A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EE6142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EE6142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Content --&gt;</w:t>
                            </w:r>
                          </w:p>
                          <w:p w14:paraId="66952BBA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3BB6227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6B13501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74B421B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D33B803" w14:textId="77777777" w:rsidR="00EE6142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DB6724C" w14:textId="04271965" w:rsidR="004D2F8B" w:rsidRPr="00EE6142" w:rsidRDefault="00EE6142" w:rsidP="00EE614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EE6142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4B3750E" w14:textId="0E1E8210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CustomCheck</w:t>
                      </w:r>
                      <w:r>
                        <w:rPr>
                          <w:rFonts w:ascii="Consolas" w:hAnsi="Consolas" w:cs="Cascadia Mono"/>
                          <w:color w:val="0000FF"/>
                        </w:rPr>
                        <w:t>B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ox"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CheckBox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439E5641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Background"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Transparent"/&gt;</w:t>
                      </w:r>
                    </w:p>
                    <w:p w14:paraId="2C5FCFFC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2BABE40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>SystemControlForegroundBaseHighBrush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012196F0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Padding"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5,5,0,0"/&gt;</w:t>
                      </w:r>
                    </w:p>
                    <w:p w14:paraId="00A82811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HorizontalAlignment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Left"/&gt;</w:t>
                      </w:r>
                    </w:p>
                    <w:p w14:paraId="4E15D477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VerticalAlignment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3684B8BA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HorizontalContentAlignment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Left"/&gt;</w:t>
                      </w:r>
                    </w:p>
                    <w:p w14:paraId="1CAF7A7C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VerticalContentAlignment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Top"/&gt;</w:t>
                      </w:r>
                    </w:p>
                    <w:p w14:paraId="12FAA265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FontFamily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434AAC6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>ContentControlThemeFontFamily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63883C9A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FontSize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C89D581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>ControlContentThemeFontSize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4ED0B5D7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UseSystemFocusVisuals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True"/&gt;</w:t>
                      </w:r>
                    </w:p>
                    <w:p w14:paraId="37DCDC3D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Template"&gt;</w:t>
                      </w:r>
                    </w:p>
                    <w:p w14:paraId="2EF9CF8D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09C2153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CheckBox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40B74378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>BorderBrush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>BorderBrush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51A43606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>BorderThickness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>BorderThickness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23B95F72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</w:t>
                      </w:r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}"&gt;</w:t>
                      </w:r>
                    </w:p>
                    <w:p w14:paraId="198F5509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Grid.ColumnDefinitions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ABDEBB9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30"/&gt;</w:t>
                      </w:r>
                    </w:p>
                    <w:p w14:paraId="5308ED8D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188E0FCB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Grid.ColumnDefinitions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D00A2DC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EE6142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EE6142">
                        <w:rPr>
                          <w:rFonts w:ascii="Consolas" w:hAnsi="Consolas" w:cs="Cascadia Mono"/>
                          <w:color w:val="008000"/>
                        </w:rPr>
                        <w:t xml:space="preserve"> Visual State Groups --&gt;</w:t>
                      </w:r>
                    </w:p>
                    <w:p w14:paraId="3C7489AB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D2445A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EE6142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EE6142">
                        <w:rPr>
                          <w:rFonts w:ascii="Consolas" w:hAnsi="Consolas" w:cs="Cascadia Mono"/>
                          <w:color w:val="008000"/>
                        </w:rPr>
                        <w:t xml:space="preserve"> Content --&gt;</w:t>
                      </w:r>
                    </w:p>
                    <w:p w14:paraId="66952BBA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3BB6227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6B13501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74B421B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D33B803" w14:textId="77777777" w:rsidR="00EE6142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DB6724C" w14:textId="04271965" w:rsidR="004D2F8B" w:rsidRPr="00EE6142" w:rsidRDefault="00EE6142" w:rsidP="00EE614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E6142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EE6142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0DF993E7" w14:textId="29A7FA7A" w:rsidR="00EE6142" w:rsidRPr="00BB3857" w:rsidRDefault="00EE6142" w:rsidP="00EE6142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is part of a </w:t>
      </w:r>
      <w:r w:rsidRPr="00BB3857">
        <w:rPr>
          <w:rFonts w:ascii="Consolas" w:hAnsi="Consolas"/>
          <w:b/>
          <w:bCs/>
        </w:rPr>
        <w:t>Style</w:t>
      </w:r>
      <w:r>
        <w:rPr>
          <w:rFonts w:cs="Segoe UI"/>
        </w:rPr>
        <w:t xml:space="preserve"> of </w:t>
      </w:r>
      <w:proofErr w:type="spellStart"/>
      <w:r>
        <w:rPr>
          <w:rFonts w:ascii="Consolas" w:hAnsi="Consolas" w:cs="Segoe UI"/>
          <w:b/>
          <w:bCs/>
        </w:rPr>
        <w:t>Custom</w:t>
      </w:r>
      <w:r>
        <w:rPr>
          <w:rFonts w:ascii="Consolas" w:hAnsi="Consolas" w:cs="Segoe UI"/>
          <w:b/>
          <w:bCs/>
        </w:rPr>
        <w:t>CheckBox</w:t>
      </w:r>
      <w:proofErr w:type="spellEnd"/>
      <w:r>
        <w:rPr>
          <w:rFonts w:cs="Segoe UI"/>
        </w:rPr>
        <w:t xml:space="preserve"> that will be used to target a </w:t>
      </w:r>
      <w:proofErr w:type="spellStart"/>
      <w:r>
        <w:rPr>
          <w:rFonts w:ascii="Consolas" w:hAnsi="Consolas" w:cs="Segoe UI"/>
          <w:b/>
          <w:bCs/>
        </w:rPr>
        <w:t>CheckBox</w:t>
      </w:r>
      <w:proofErr w:type="spellEnd"/>
      <w:r>
        <w:rPr>
          <w:rFonts w:cs="Segoe UI"/>
        </w:rPr>
        <w:t xml:space="preserve"> which will contain some </w:t>
      </w:r>
      <w:r w:rsidRPr="00BB3857">
        <w:rPr>
          <w:rFonts w:cs="Segoe UI"/>
          <w:b/>
          <w:bCs/>
        </w:rPr>
        <w:t>Visual State Groups</w:t>
      </w:r>
      <w:r>
        <w:rPr>
          <w:rFonts w:cs="Segoe UI"/>
        </w:rPr>
        <w:t xml:space="preserve"> and </w:t>
      </w:r>
      <w:r w:rsidRPr="00BB3857">
        <w:rPr>
          <w:rFonts w:cs="Segoe UI"/>
          <w:b/>
          <w:bCs/>
        </w:rPr>
        <w:t>Content</w:t>
      </w:r>
      <w:r>
        <w:rPr>
          <w:rFonts w:cs="Segoe UI"/>
        </w:rPr>
        <w:t xml:space="preserve"> for the </w:t>
      </w:r>
      <w:r>
        <w:rPr>
          <w:rFonts w:cs="Segoe UI"/>
          <w:b/>
          <w:bCs/>
        </w:rPr>
        <w:t xml:space="preserve">Custom </w:t>
      </w:r>
      <w:proofErr w:type="spellStart"/>
      <w:r>
        <w:rPr>
          <w:rFonts w:cs="Segoe UI"/>
          <w:b/>
          <w:bCs/>
        </w:rPr>
        <w:t>CheckBox</w:t>
      </w:r>
      <w:proofErr w:type="spellEnd"/>
      <w:r>
        <w:rPr>
          <w:rFonts w:cs="Segoe UI"/>
        </w:rPr>
        <w:t>.</w:t>
      </w:r>
    </w:p>
    <w:p w14:paraId="5A55D8C6" w14:textId="479B9572" w:rsidR="00C265C1" w:rsidRDefault="00C265C1"/>
    <w:p w14:paraId="2DF255E6" w14:textId="77777777" w:rsidR="00906FBC" w:rsidRDefault="00906FB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BFF5286" w14:textId="4EB3222E" w:rsidR="000449A3" w:rsidRDefault="000449A3" w:rsidP="000449A3">
      <w:pPr>
        <w:pStyle w:val="Heading2"/>
      </w:pPr>
      <w:r>
        <w:lastRenderedPageBreak/>
        <w:t xml:space="preserve">Step </w:t>
      </w:r>
      <w:r w:rsidR="00F96E8F">
        <w:t>4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3B163BBD" w14:textId="55FD027C" w:rsidR="000449A3" w:rsidRPr="00C7425C" w:rsidRDefault="00C7425C" w:rsidP="000449A3">
      <w:r>
        <w:t xml:space="preserve">While still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</w:t>
      </w:r>
      <w:r w:rsidR="00207483">
        <w:t>below</w:t>
      </w:r>
      <w:r w:rsidR="002B0450">
        <w:t xml:space="preserve"> the </w:t>
      </w:r>
      <w:r w:rsidR="002B0450" w:rsidRPr="002B0450">
        <w:rPr>
          <w:b/>
          <w:bCs/>
        </w:rPr>
        <w:t>Comment</w:t>
      </w:r>
      <w:r w:rsidR="002B0450">
        <w:t xml:space="preserve"> of </w:t>
      </w:r>
      <w:proofErr w:type="gramStart"/>
      <w:r w:rsidR="002B0450" w:rsidRPr="002B0450">
        <w:rPr>
          <w:rFonts w:ascii="Consolas" w:hAnsi="Consolas"/>
          <w:b/>
          <w:bCs/>
        </w:rPr>
        <w:t>&lt;!--</w:t>
      </w:r>
      <w:proofErr w:type="gramEnd"/>
      <w:r w:rsidR="002B0450" w:rsidRPr="002B0450">
        <w:rPr>
          <w:rFonts w:ascii="Consolas" w:hAnsi="Consolas"/>
          <w:b/>
          <w:bCs/>
        </w:rPr>
        <w:t xml:space="preserve"> </w:t>
      </w:r>
      <w:r w:rsidR="005730A1">
        <w:rPr>
          <w:rFonts w:ascii="Consolas" w:hAnsi="Consolas"/>
          <w:b/>
          <w:bCs/>
        </w:rPr>
        <w:t>Visual State Groups</w:t>
      </w:r>
      <w:r w:rsidR="002B0450" w:rsidRPr="002B0450">
        <w:rPr>
          <w:rFonts w:ascii="Consolas" w:hAnsi="Consolas"/>
          <w:b/>
          <w:bCs/>
        </w:rPr>
        <w:t xml:space="preserve"> --&gt;</w:t>
      </w:r>
      <w:r w:rsidR="002B0450">
        <w:rPr>
          <w:rFonts w:cs="Segoe UI"/>
        </w:rPr>
        <w:t xml:space="preserve"> type the following</w:t>
      </w:r>
      <w:r w:rsidR="00A54B8D">
        <w:rPr>
          <w:rFonts w:cs="Segoe UI"/>
        </w:rPr>
        <w:t xml:space="preserve"> </w:t>
      </w:r>
      <w:r w:rsidR="00A54B8D">
        <w:rPr>
          <w:rFonts w:cs="Segoe UI"/>
          <w:b/>
          <w:bCs/>
        </w:rPr>
        <w:t>XAML</w:t>
      </w:r>
      <w:r w:rsidR="00234458">
        <w:rPr>
          <w:rFonts w:cs="Segoe UI"/>
        </w:rPr>
        <w:t>:</w:t>
      </w:r>
    </w:p>
    <w:p w14:paraId="42EC6E92" w14:textId="77777777" w:rsidR="00C7425C" w:rsidRDefault="00C7425C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673F24C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Manager.VisualStateGroups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92339BB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mbinedStates"&gt;</w:t>
                            </w:r>
                          </w:p>
                          <w:p w14:paraId="176A98E5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Unchecked"&gt;</w:t>
                            </w:r>
                          </w:p>
                          <w:p w14:paraId="6F785A7C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7344A51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C140E9F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acity"</w:t>
                            </w:r>
                          </w:p>
                          <w:p w14:paraId="1881B3B8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InnerRectangle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42D85809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/&gt;</w:t>
                            </w:r>
                          </w:p>
                          <w:p w14:paraId="00B621F9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641F29F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B059B34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11FC5DF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Checked"&gt;</w:t>
                            </w:r>
                          </w:p>
                          <w:p w14:paraId="6AF6EDC0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E0BD4C4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6EE19FA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acity"</w:t>
                            </w:r>
                          </w:p>
                          <w:p w14:paraId="37675D31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InnerRectangle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136F04AF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/&gt;</w:t>
                            </w:r>
                          </w:p>
                          <w:p w14:paraId="251365EC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439D8FC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A463BF9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377A630" w14:textId="77777777" w:rsidR="005E7FD0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C200018" w14:textId="402F340A" w:rsidR="000449A3" w:rsidRPr="005E7FD0" w:rsidRDefault="005E7FD0" w:rsidP="005E7FD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5E7FD0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Manager.VisualStateGroups</w:t>
                            </w:r>
                            <w:proofErr w:type="spellEnd"/>
                            <w:r w:rsidRPr="005E7FD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673F24C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A31515"/>
                        </w:rPr>
                        <w:t>VisualStateManager.VisualStateGroups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92339BB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A31515"/>
                        </w:rPr>
                        <w:t>VisualStateGroup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="CombinedStates"&gt;</w:t>
                      </w:r>
                    </w:p>
                    <w:p w14:paraId="176A98E5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="Unchecked"&gt;</w:t>
                      </w:r>
                    </w:p>
                    <w:p w14:paraId="6F785A7C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E7FD0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7344A51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C140E9F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</w:t>
                      </w:r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="Opacity"</w:t>
                      </w:r>
                    </w:p>
                    <w:p w14:paraId="1881B3B8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</w:t>
                      </w:r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InnerRectangle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42D85809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="0"/&gt;</w:t>
                      </w:r>
                    </w:p>
                    <w:p w14:paraId="00B621F9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641F29F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E7FD0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B059B34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11FC5DF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="Checked"&gt;</w:t>
                      </w:r>
                    </w:p>
                    <w:p w14:paraId="6AF6EDC0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E7FD0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E0BD4C4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6EE19FA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</w:t>
                      </w:r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="Opacity"</w:t>
                      </w:r>
                    </w:p>
                    <w:p w14:paraId="37675D31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</w:t>
                      </w:r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InnerRectangle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136F04AF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5E7FD0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="1"/&gt;</w:t>
                      </w:r>
                    </w:p>
                    <w:p w14:paraId="251365EC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439D8FC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E7FD0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A463BF9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377A630" w14:textId="77777777" w:rsidR="005E7FD0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A31515"/>
                        </w:rPr>
                        <w:t>VisualStateGroup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C200018" w14:textId="402F340A" w:rsidR="000449A3" w:rsidRPr="005E7FD0" w:rsidRDefault="005E7FD0" w:rsidP="005E7FD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5E7FD0">
                        <w:rPr>
                          <w:rFonts w:ascii="Consolas" w:hAnsi="Consolas" w:cs="Cascadia Mono"/>
                          <w:color w:val="A31515"/>
                        </w:rPr>
                        <w:t>VisualStateManager.VisualStateGroups</w:t>
                      </w:r>
                      <w:proofErr w:type="spellEnd"/>
                      <w:r w:rsidRPr="005E7FD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87F6B4B" w14:textId="77777777" w:rsidR="008610A3" w:rsidRDefault="008610A3" w:rsidP="008610A3">
      <w:pPr>
        <w:rPr>
          <w:rFonts w:cs="Segoe UI"/>
          <w:b/>
          <w:bCs/>
        </w:rPr>
      </w:pPr>
    </w:p>
    <w:p w14:paraId="7297CF14" w14:textId="55228E83" w:rsidR="005E7FD0" w:rsidRPr="0091236B" w:rsidRDefault="005E7FD0" w:rsidP="005E7FD0">
      <w:pPr>
        <w:rPr>
          <w:rFonts w:cs="Segoe UI"/>
        </w:rPr>
      </w:pPr>
      <w:r w:rsidRPr="0090125C">
        <w:rPr>
          <w:rFonts w:cs="Segoe UI"/>
        </w:rPr>
        <w:t>Th</w:t>
      </w:r>
      <w:r>
        <w:rPr>
          <w:rFonts w:cs="Segoe UI"/>
        </w:rPr>
        <w:t xml:space="preserve">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is for the </w:t>
      </w:r>
      <w:r>
        <w:rPr>
          <w:rFonts w:cs="Segoe UI"/>
          <w:b/>
          <w:bCs/>
        </w:rPr>
        <w:t>Visual State Groups</w:t>
      </w:r>
      <w:r>
        <w:rPr>
          <w:rFonts w:cs="Segoe UI"/>
        </w:rPr>
        <w:t xml:space="preserve"> that will represent the </w:t>
      </w:r>
      <w:r w:rsidRPr="007C687F">
        <w:rPr>
          <w:rFonts w:cs="Segoe UI"/>
          <w:b/>
          <w:bCs/>
        </w:rPr>
        <w:t>States</w:t>
      </w:r>
      <w:r>
        <w:rPr>
          <w:rFonts w:cs="Segoe UI"/>
        </w:rPr>
        <w:t xml:space="preserve"> for the </w:t>
      </w:r>
      <w:proofErr w:type="spellStart"/>
      <w:r>
        <w:rPr>
          <w:rFonts w:ascii="Consolas" w:hAnsi="Consolas" w:cs="Segoe UI"/>
          <w:b/>
          <w:bCs/>
        </w:rPr>
        <w:t>CheckBox</w:t>
      </w:r>
      <w:proofErr w:type="spellEnd"/>
      <w:r>
        <w:rPr>
          <w:rFonts w:cs="Segoe UI"/>
        </w:rPr>
        <w:t xml:space="preserve"> including how it will behave when</w:t>
      </w:r>
      <w:r w:rsidR="00324A09">
        <w:rPr>
          <w:rFonts w:cs="Segoe UI"/>
        </w:rPr>
        <w:t xml:space="preserve"> it is</w:t>
      </w:r>
      <w:r>
        <w:rPr>
          <w:rFonts w:cs="Segoe UI"/>
        </w:rPr>
        <w:t xml:space="preserve"> </w:t>
      </w:r>
      <w:r>
        <w:rPr>
          <w:rFonts w:ascii="Consolas" w:hAnsi="Consolas" w:cs="Segoe UI"/>
          <w:b/>
          <w:bCs/>
        </w:rPr>
        <w:t>Unchecked</w:t>
      </w:r>
      <w:r>
        <w:rPr>
          <w:rFonts w:cs="Segoe UI"/>
        </w:rPr>
        <w:t xml:space="preserve"> and when it is </w:t>
      </w:r>
      <w:r>
        <w:rPr>
          <w:rFonts w:ascii="Consolas" w:hAnsi="Consolas" w:cs="Segoe UI"/>
          <w:b/>
          <w:bCs/>
        </w:rPr>
        <w:t>Checked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for the </w:t>
      </w:r>
      <w:r>
        <w:rPr>
          <w:rFonts w:cs="Segoe UI"/>
          <w:b/>
          <w:bCs/>
        </w:rPr>
        <w:t xml:space="preserve">Custom </w:t>
      </w:r>
      <w:proofErr w:type="spellStart"/>
      <w:r>
        <w:rPr>
          <w:rFonts w:cs="Segoe UI"/>
          <w:b/>
          <w:bCs/>
        </w:rPr>
        <w:t>CheckBox</w:t>
      </w:r>
      <w:proofErr w:type="spellEnd"/>
      <w:r>
        <w:rPr>
          <w:rFonts w:cs="Segoe UI"/>
        </w:rPr>
        <w:t>.</w:t>
      </w:r>
    </w:p>
    <w:p w14:paraId="6F7755D2" w14:textId="77777777" w:rsidR="00EE013D" w:rsidRDefault="00EE013D" w:rsidP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7A924EDB" w14:textId="77777777" w:rsidR="00E85360" w:rsidRDefault="00E8536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630939E" w14:textId="4A75118C" w:rsidR="00ED7B92" w:rsidRDefault="00ED7B92" w:rsidP="00ED7B92">
      <w:pPr>
        <w:pStyle w:val="Heading2"/>
      </w:pPr>
      <w:r>
        <w:lastRenderedPageBreak/>
        <w:t xml:space="preserve">Step </w:t>
      </w:r>
      <w:r w:rsidR="00F96E8F">
        <w:t>5</w:t>
      </w:r>
    </w:p>
    <w:p w14:paraId="209BFEB9" w14:textId="77777777" w:rsidR="00ED7B92" w:rsidRDefault="00ED7B92" w:rsidP="00ED7B92">
      <w:pPr>
        <w:rPr>
          <w:rFonts w:cs="Segoe UI"/>
          <w:color w:val="000000"/>
        </w:rPr>
      </w:pPr>
    </w:p>
    <w:p w14:paraId="442BA3B7" w14:textId="52D54DB3" w:rsidR="00ED7B92" w:rsidRDefault="00D917FA" w:rsidP="00ED7B92">
      <w:r>
        <w:t xml:space="preserve">Then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ontent</w:t>
      </w:r>
      <w:r w:rsidRPr="002B0450">
        <w:rPr>
          <w:rFonts w:ascii="Consolas" w:hAnsi="Consolas"/>
          <w:b/>
          <w:bCs/>
        </w:rPr>
        <w:t xml:space="preserve"> --&gt;</w:t>
      </w:r>
      <w:r>
        <w:rPr>
          <w:rFonts w:cs="Segoe UI"/>
        </w:rPr>
        <w:t xml:space="preserve"> type the following </w:t>
      </w:r>
      <w:r w:rsidRPr="00A54B8D">
        <w:rPr>
          <w:rFonts w:cs="Segoe UI"/>
          <w:b/>
          <w:bCs/>
        </w:rPr>
        <w:t>XAML</w:t>
      </w:r>
      <w:r>
        <w:rPr>
          <w:rFonts w:cs="Segoe UI"/>
          <w:b/>
          <w:bCs/>
        </w:rPr>
        <w:t>:</w:t>
      </w:r>
      <w:r>
        <w:rPr>
          <w:b/>
          <w:bCs/>
        </w:rPr>
        <w:t xml:space="preserve"> </w:t>
      </w:r>
    </w:p>
    <w:p w14:paraId="53D0B78B" w14:textId="77777777" w:rsidR="00D917FA" w:rsidRDefault="00D917FA" w:rsidP="00ED7B92">
      <w:pPr>
        <w:rPr>
          <w:rFonts w:cs="Segoe UI"/>
        </w:rPr>
      </w:pPr>
    </w:p>
    <w:p w14:paraId="59347766" w14:textId="77777777" w:rsidR="00ED7B92" w:rsidRPr="00BB323D" w:rsidRDefault="00ED7B92" w:rsidP="00ED7B92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24FE2F" wp14:editId="0A38267F">
                <wp:extent cx="6642000" cy="1404620"/>
                <wp:effectExtent l="0" t="0" r="26035" b="12700"/>
                <wp:docPr id="13765417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52A2B08" w14:textId="77777777" w:rsidR="00D917FA" w:rsidRPr="00D917FA" w:rsidRDefault="00D917FA" w:rsidP="00D917F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DC1D10F" w14:textId="77777777" w:rsidR="00D917FA" w:rsidRPr="00D917FA" w:rsidRDefault="00D917FA" w:rsidP="00D917F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7F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ormalRectangle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F7E0FBB" w14:textId="77777777" w:rsidR="00D917FA" w:rsidRPr="00D917FA" w:rsidRDefault="00D917FA" w:rsidP="00D917F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7F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30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30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Y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X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22E4655" w14:textId="77777777" w:rsidR="00D917FA" w:rsidRPr="00D917FA" w:rsidRDefault="00D917FA" w:rsidP="00D917F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7F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UseLayoutRounding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False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StrokeThickness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44D1D12" w14:textId="77777777" w:rsidR="00D917FA" w:rsidRPr="00D917FA" w:rsidRDefault="00D917FA" w:rsidP="00D917F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7F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roke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Salmon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LightSalmon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3D610E7C" w14:textId="77777777" w:rsidR="00D917FA" w:rsidRPr="00D917FA" w:rsidRDefault="00D917FA" w:rsidP="00D917F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7F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InnerRectangle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20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F7587CF" w14:textId="77777777" w:rsidR="00D917FA" w:rsidRPr="00D917FA" w:rsidRDefault="00D917FA" w:rsidP="00D917F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7F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20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Y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4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X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4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AE7E517" w14:textId="77777777" w:rsidR="00D917FA" w:rsidRPr="00D917FA" w:rsidRDefault="00D917FA" w:rsidP="00D917F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7F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UseLayoutRounding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False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StrokeThickness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D4C9BD7" w14:textId="77777777" w:rsidR="00D917FA" w:rsidRPr="00D917FA" w:rsidRDefault="00D917FA" w:rsidP="00D917F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7F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roke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Goldenrod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Gold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pacity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/&gt;</w:t>
                            </w:r>
                          </w:p>
                          <w:p w14:paraId="5F0363F1" w14:textId="77777777" w:rsidR="00D917FA" w:rsidRPr="00D917FA" w:rsidRDefault="00D917FA" w:rsidP="00D917F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01DF06A" w14:textId="77777777" w:rsidR="00D917FA" w:rsidRPr="00D917FA" w:rsidRDefault="00D917FA" w:rsidP="00D917F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entPresenter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ntentPresenter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</w:p>
                          <w:p w14:paraId="379CE082" w14:textId="77777777" w:rsidR="00D917FA" w:rsidRPr="00D917FA" w:rsidRDefault="00D917FA" w:rsidP="00D917F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AutomationProperties.AccessibilityView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Raw"</w:t>
                            </w:r>
                          </w:p>
                          <w:p w14:paraId="185DB871" w14:textId="77777777" w:rsidR="00D917FA" w:rsidRPr="00D917FA" w:rsidRDefault="00D917FA" w:rsidP="00D917F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entTemplate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entTemplate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5E797907" w14:textId="77777777" w:rsidR="00D917FA" w:rsidRPr="00D917FA" w:rsidRDefault="00D917FA" w:rsidP="00D917F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entTransitions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entTransitions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7524E14C" w14:textId="77777777" w:rsidR="00D917FA" w:rsidRPr="00D917FA" w:rsidRDefault="00D917FA" w:rsidP="00D917F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ent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22E4260F" w14:textId="77777777" w:rsidR="00D917FA" w:rsidRPr="00D917FA" w:rsidRDefault="00D917FA" w:rsidP="00D917F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ContentAlignment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2594D442" w14:textId="77777777" w:rsidR="00D917FA" w:rsidRPr="00D917FA" w:rsidRDefault="00D917FA" w:rsidP="00D917F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Margin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adding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Wrapping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Wrap"</w:t>
                            </w:r>
                          </w:p>
                          <w:p w14:paraId="1CD69001" w14:textId="599FB467" w:rsidR="00ED7B92" w:rsidRPr="00D917FA" w:rsidRDefault="00D917FA" w:rsidP="00D917F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917F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ContentAlignment</w:t>
                            </w:r>
                            <w:proofErr w:type="spellEnd"/>
                            <w:r w:rsidRPr="00D917FA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24FE2F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52A2B08" w14:textId="77777777" w:rsidR="00D917FA" w:rsidRPr="00D917FA" w:rsidRDefault="00D917FA" w:rsidP="00D917F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917F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DC1D10F" w14:textId="77777777" w:rsidR="00D917FA" w:rsidRPr="00D917FA" w:rsidRDefault="00D917FA" w:rsidP="00D917F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7F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917F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NormalRectangle"</w:t>
                      </w:r>
                      <w:r w:rsidRPr="00D917F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F7E0FBB" w14:textId="77777777" w:rsidR="00D917FA" w:rsidRPr="00D917FA" w:rsidRDefault="00D917FA" w:rsidP="00D917F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7F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30"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30"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RadiusY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RadiusX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D917F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22E4655" w14:textId="77777777" w:rsidR="00D917FA" w:rsidRPr="00D917FA" w:rsidRDefault="00D917FA" w:rsidP="00D917F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7F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UseLayoutRounding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False"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StrokeThickness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2"</w:t>
                      </w:r>
                      <w:r w:rsidRPr="00D917F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44D1D12" w14:textId="77777777" w:rsidR="00D917FA" w:rsidRPr="00D917FA" w:rsidRDefault="00D917FA" w:rsidP="00D917F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7F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Stroke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Salmon"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LightSalmon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3D610E7C" w14:textId="77777777" w:rsidR="00D917FA" w:rsidRPr="00D917FA" w:rsidRDefault="00D917FA" w:rsidP="00D917F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7F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917F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InnerRectangle"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20"</w:t>
                      </w:r>
                      <w:r w:rsidRPr="00D917F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F7587CF" w14:textId="77777777" w:rsidR="00D917FA" w:rsidRPr="00D917FA" w:rsidRDefault="00D917FA" w:rsidP="00D917F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7F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20"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RadiusY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4"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RadiusX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4"</w:t>
                      </w:r>
                      <w:r w:rsidRPr="00D917F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AE7E517" w14:textId="77777777" w:rsidR="00D917FA" w:rsidRPr="00D917FA" w:rsidRDefault="00D917FA" w:rsidP="00D917F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7F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UseLayoutRounding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False"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StrokeThickness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2"</w:t>
                      </w:r>
                      <w:r w:rsidRPr="00D917F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D4C9BD7" w14:textId="77777777" w:rsidR="00D917FA" w:rsidRPr="00D917FA" w:rsidRDefault="00D917FA" w:rsidP="00D917F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7F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Stroke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Goldenrod"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Gold"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Opacity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0"/&gt;</w:t>
                      </w:r>
                    </w:p>
                    <w:p w14:paraId="5F0363F1" w14:textId="77777777" w:rsidR="00D917FA" w:rsidRPr="00D917FA" w:rsidRDefault="00D917FA" w:rsidP="00D917F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D917F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01DF06A" w14:textId="77777777" w:rsidR="00D917FA" w:rsidRPr="00D917FA" w:rsidRDefault="00D917FA" w:rsidP="00D917F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A31515"/>
                        </w:rPr>
                        <w:t>ContentPresenter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ContentPresenter"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Grid.Column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</w:p>
                    <w:p w14:paraId="379CE082" w14:textId="77777777" w:rsidR="00D917FA" w:rsidRPr="00D917FA" w:rsidRDefault="00D917FA" w:rsidP="00D917F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AutomationProperties.AccessibilityView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Raw"</w:t>
                      </w:r>
                    </w:p>
                    <w:p w14:paraId="185DB871" w14:textId="77777777" w:rsidR="00D917FA" w:rsidRPr="00D917FA" w:rsidRDefault="00D917FA" w:rsidP="00D917F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ContentTemplate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ContentTemplate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5E797907" w14:textId="77777777" w:rsidR="00D917FA" w:rsidRPr="00D917FA" w:rsidRDefault="00D917FA" w:rsidP="00D917F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ContentTransitions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ContentTransitions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7524E14C" w14:textId="77777777" w:rsidR="00D917FA" w:rsidRPr="00D917FA" w:rsidRDefault="00D917FA" w:rsidP="00D917F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Content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22E4260F" w14:textId="77777777" w:rsidR="00D917FA" w:rsidRPr="00D917FA" w:rsidRDefault="00D917FA" w:rsidP="00D917F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HorizontalContentAlignment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2594D442" w14:textId="77777777" w:rsidR="00D917FA" w:rsidRPr="00D917FA" w:rsidRDefault="00D917FA" w:rsidP="00D917F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Margin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Padding</w:t>
                      </w:r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TextWrapping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Wrap"</w:t>
                      </w:r>
                    </w:p>
                    <w:p w14:paraId="1CD69001" w14:textId="599FB467" w:rsidR="00ED7B92" w:rsidRPr="00D917FA" w:rsidRDefault="00D917FA" w:rsidP="00D917F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917FA">
                        <w:rPr>
                          <w:rFonts w:ascii="Consolas" w:hAnsi="Consolas" w:cs="Cascadia Mono"/>
                          <w:color w:val="FF0000"/>
                        </w:rPr>
                        <w:t>VerticalContentAlignment</w:t>
                      </w:r>
                      <w:proofErr w:type="spellEnd"/>
                      <w:r w:rsidRPr="00D917FA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D56EAD" w14:textId="77777777" w:rsidR="00ED7B92" w:rsidRDefault="00ED7B92" w:rsidP="00ED7B92"/>
    <w:p w14:paraId="6FB0ADF4" w14:textId="01033843" w:rsidR="00D917FA" w:rsidRPr="00247368" w:rsidRDefault="00D917FA" w:rsidP="00D917FA">
      <w:pPr>
        <w:rPr>
          <w:rFonts w:cs="Segoe UI"/>
        </w:rPr>
      </w:pPr>
      <w:r w:rsidRPr="0090125C">
        <w:rPr>
          <w:rFonts w:cs="Segoe UI"/>
        </w:rPr>
        <w:t>Th</w:t>
      </w:r>
      <w:r>
        <w:rPr>
          <w:rFonts w:cs="Segoe UI"/>
        </w:rPr>
        <w:t xml:space="preserve">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is the </w:t>
      </w:r>
      <w:r>
        <w:rPr>
          <w:rFonts w:cs="Segoe UI"/>
          <w:b/>
          <w:bCs/>
        </w:rPr>
        <w:t>Content</w:t>
      </w:r>
      <w:r>
        <w:rPr>
          <w:rFonts w:cs="Segoe UI"/>
        </w:rPr>
        <w:t xml:space="preserve"> for the layout of a </w:t>
      </w:r>
      <w:proofErr w:type="spellStart"/>
      <w:r>
        <w:rPr>
          <w:rFonts w:ascii="Consolas" w:hAnsi="Consolas" w:cs="Segoe UI"/>
          <w:b/>
          <w:bCs/>
        </w:rPr>
        <w:t>CheckBox</w:t>
      </w:r>
      <w:proofErr w:type="spellEnd"/>
      <w:r>
        <w:rPr>
          <w:rFonts w:cs="Segoe UI"/>
        </w:rPr>
        <w:t xml:space="preserve"> when the </w:t>
      </w:r>
      <w:r w:rsidRPr="00247368">
        <w:rPr>
          <w:rFonts w:ascii="Consolas" w:hAnsi="Consolas" w:cs="Segoe UI"/>
          <w:b/>
          <w:bCs/>
        </w:rPr>
        <w:t>Style</w:t>
      </w:r>
      <w:r>
        <w:rPr>
          <w:rFonts w:cs="Segoe UI"/>
        </w:rPr>
        <w:t xml:space="preserve"> is applied for the </w:t>
      </w:r>
      <w:r>
        <w:rPr>
          <w:rFonts w:cs="Segoe UI"/>
          <w:b/>
          <w:bCs/>
        </w:rPr>
        <w:t xml:space="preserve">Custom </w:t>
      </w:r>
      <w:proofErr w:type="spellStart"/>
      <w:r>
        <w:rPr>
          <w:rFonts w:cs="Segoe UI"/>
          <w:b/>
          <w:bCs/>
        </w:rPr>
        <w:t>CheckBox</w:t>
      </w:r>
      <w:proofErr w:type="spellEnd"/>
      <w:r>
        <w:rPr>
          <w:rFonts w:cs="Segoe UI"/>
        </w:rPr>
        <w:t>.</w:t>
      </w:r>
    </w:p>
    <w:p w14:paraId="6C9FA953" w14:textId="1F21B261" w:rsidR="00ED7B92" w:rsidRDefault="00ED7B9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75B2541" w14:textId="254B2CE4" w:rsidR="00915C09" w:rsidRDefault="00915C09" w:rsidP="00915C09">
      <w:pPr>
        <w:pStyle w:val="Heading2"/>
      </w:pPr>
      <w:r>
        <w:t xml:space="preserve">Step </w:t>
      </w:r>
      <w:r w:rsidR="00583352">
        <w:t>6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3D77FF61">
                  <wp:extent cx="2635193" cy="2018283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018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56DDAB70" w14:textId="77777777" w:rsidR="00F95D0A" w:rsidRDefault="00F95D0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4274976" w14:textId="5177260C" w:rsidR="00D47544" w:rsidRDefault="00D47544" w:rsidP="00D47544">
      <w:pPr>
        <w:pStyle w:val="Heading2"/>
      </w:pPr>
      <w:r>
        <w:lastRenderedPageBreak/>
        <w:t xml:space="preserve">Step </w:t>
      </w:r>
      <w:r w:rsidR="00A25B3B">
        <w:t>7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E3BE942" w14:textId="17BA6F5A" w:rsidR="00666C19" w:rsidRDefault="00666C1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630A612E" w:rsidR="007A65F3" w:rsidRDefault="007A65F3" w:rsidP="007F297D">
      <w:pPr>
        <w:pStyle w:val="Heading2"/>
      </w:pPr>
      <w:r>
        <w:t xml:space="preserve">Step </w:t>
      </w:r>
      <w:r w:rsidR="00A25B3B">
        <w:t>8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2486B8E" w14:textId="77777777" w:rsidR="00C64554" w:rsidRPr="00C64554" w:rsidRDefault="00C64554" w:rsidP="00C645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6455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64554">
                              <w:rPr>
                                <w:rFonts w:ascii="Consolas" w:hAnsi="Consolas" w:cs="Cascadia Mono"/>
                                <w:color w:val="A31515"/>
                              </w:rPr>
                              <w:t>CheckBox</w:t>
                            </w:r>
                            <w:proofErr w:type="spellEnd"/>
                            <w:r w:rsidRPr="00C6455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64554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C6455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C64554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C6455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C6455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C6455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C64554">
                              <w:rPr>
                                <w:rFonts w:ascii="Consolas" w:hAnsi="Consolas" w:cs="Cascadia Mono"/>
                                <w:color w:val="0000FF"/>
                              </w:rPr>
                              <w:t>CheckBox</w:t>
                            </w:r>
                            <w:proofErr w:type="spellEnd"/>
                            <w:r w:rsidRPr="00C6455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01BCAFDD" w14:textId="6F530E36" w:rsidR="00454499" w:rsidRPr="00C64554" w:rsidRDefault="00C64554" w:rsidP="00C64554">
                            <w:pPr>
                              <w:pStyle w:val="SourceCode"/>
                              <w:spacing w:after="0"/>
                            </w:pPr>
                            <w:r w:rsidRPr="00C64554">
                              <w:rPr>
                                <w:rFonts w:cs="Cascadia Mono"/>
                                <w:color w:val="FF0000"/>
                              </w:rPr>
                              <w:t>Style</w:t>
                            </w:r>
                            <w:r w:rsidRPr="00C64554">
                              <w:rPr>
                                <w:rFonts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C64554">
                              <w:rPr>
                                <w:rFonts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C64554">
                              <w:rPr>
                                <w:rFonts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64554">
                              <w:rPr>
                                <w:rFonts w:cs="Cascadia Mono"/>
                                <w:color w:val="FF0000"/>
                              </w:rPr>
                              <w:t>CustomCheckBox</w:t>
                            </w:r>
                            <w:proofErr w:type="spellEnd"/>
                            <w:r w:rsidRPr="00C64554">
                              <w:rPr>
                                <w:rFonts w:cs="Cascadia Mono"/>
                                <w:color w:val="0000FF"/>
                              </w:rPr>
                              <w:t>}"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2486B8E" w14:textId="77777777" w:rsidR="00C64554" w:rsidRPr="00C64554" w:rsidRDefault="00C64554" w:rsidP="00C645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6455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64554">
                        <w:rPr>
                          <w:rFonts w:ascii="Consolas" w:hAnsi="Consolas" w:cs="Cascadia Mono"/>
                          <w:color w:val="A31515"/>
                        </w:rPr>
                        <w:t>CheckBox</w:t>
                      </w:r>
                      <w:proofErr w:type="spellEnd"/>
                      <w:r w:rsidRPr="00C6455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64554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C6455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C64554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C6455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C64554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C6455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C64554">
                        <w:rPr>
                          <w:rFonts w:ascii="Consolas" w:hAnsi="Consolas" w:cs="Cascadia Mono"/>
                          <w:color w:val="0000FF"/>
                        </w:rPr>
                        <w:t>CheckBox</w:t>
                      </w:r>
                      <w:proofErr w:type="spellEnd"/>
                      <w:r w:rsidRPr="00C6455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01BCAFDD" w14:textId="6F530E36" w:rsidR="00454499" w:rsidRPr="00C64554" w:rsidRDefault="00C64554" w:rsidP="00C64554">
                      <w:pPr>
                        <w:pStyle w:val="SourceCode"/>
                        <w:spacing w:after="0"/>
                      </w:pPr>
                      <w:r w:rsidRPr="00C64554">
                        <w:rPr>
                          <w:rFonts w:cs="Cascadia Mono"/>
                          <w:color w:val="FF0000"/>
                        </w:rPr>
                        <w:t>Style</w:t>
                      </w:r>
                      <w:r w:rsidRPr="00C64554">
                        <w:rPr>
                          <w:rFonts w:cs="Cascadia Mono"/>
                          <w:color w:val="0000FF"/>
                        </w:rPr>
                        <w:t>="{</w:t>
                      </w:r>
                      <w:proofErr w:type="spellStart"/>
                      <w:r w:rsidRPr="00C64554">
                        <w:rPr>
                          <w:rFonts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C64554">
                        <w:rPr>
                          <w:rFonts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64554">
                        <w:rPr>
                          <w:rFonts w:cs="Cascadia Mono"/>
                          <w:color w:val="FF0000"/>
                        </w:rPr>
                        <w:t>CustomCheckBox</w:t>
                      </w:r>
                      <w:proofErr w:type="spellEnd"/>
                      <w:r w:rsidRPr="00C64554">
                        <w:rPr>
                          <w:rFonts w:cs="Cascadia Mono"/>
                          <w:color w:val="0000FF"/>
                        </w:rPr>
                        <w:t>}"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2A7B79CF" w:rsidR="00454499" w:rsidRPr="00733F44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0631C5">
        <w:t xml:space="preserve"> </w:t>
      </w:r>
      <w:r w:rsidR="00A001E9">
        <w:t xml:space="preserve">a </w:t>
      </w:r>
      <w:proofErr w:type="spellStart"/>
      <w:r w:rsidR="00C64554">
        <w:rPr>
          <w:rFonts w:ascii="Consolas" w:hAnsi="Consolas"/>
          <w:b/>
          <w:bCs/>
        </w:rPr>
        <w:t>CheckBox</w:t>
      </w:r>
      <w:proofErr w:type="spellEnd"/>
      <w:r w:rsidR="009728F4">
        <w:t xml:space="preserve"> </w:t>
      </w:r>
      <w:r w:rsidR="00CB30AA">
        <w:t xml:space="preserve">with </w:t>
      </w:r>
      <w:r w:rsidR="00F53D0E">
        <w:rPr>
          <w:rFonts w:ascii="Consolas" w:hAnsi="Consolas"/>
          <w:b/>
          <w:bCs/>
        </w:rPr>
        <w:t>Style</w:t>
      </w:r>
      <w:r w:rsidR="00242357">
        <w:t xml:space="preserve"> set</w:t>
      </w:r>
      <w:r w:rsidR="00621E6D">
        <w:t xml:space="preserve"> to</w:t>
      </w:r>
      <w:r w:rsidR="00F53D0E">
        <w:t xml:space="preserve"> the</w:t>
      </w:r>
      <w:r w:rsidR="00621E6D">
        <w:t xml:space="preserve"> </w:t>
      </w:r>
      <w:proofErr w:type="spellStart"/>
      <w:r w:rsidR="00F53D0E" w:rsidRPr="00F53D0E">
        <w:rPr>
          <w:rFonts w:ascii="Consolas" w:hAnsi="Consolas"/>
          <w:b/>
          <w:bCs/>
        </w:rPr>
        <w:t>StaticResource</w:t>
      </w:r>
      <w:proofErr w:type="spellEnd"/>
      <w:r w:rsidR="001817B3">
        <w:rPr>
          <w:rFonts w:cs="Segoe UI"/>
        </w:rPr>
        <w:t xml:space="preserve"> </w:t>
      </w:r>
      <w:r w:rsidR="00F53D0E">
        <w:rPr>
          <w:rFonts w:cs="Segoe UI"/>
        </w:rPr>
        <w:t xml:space="preserve">of </w:t>
      </w:r>
      <w:proofErr w:type="spellStart"/>
      <w:r w:rsidR="0044345C">
        <w:rPr>
          <w:rFonts w:ascii="Consolas" w:hAnsi="Consolas" w:cs="Segoe UI"/>
          <w:b/>
          <w:bCs/>
        </w:rPr>
        <w:t>Custom</w:t>
      </w:r>
      <w:r w:rsidR="00C64554">
        <w:rPr>
          <w:rFonts w:ascii="Consolas" w:hAnsi="Consolas" w:cs="Segoe UI"/>
          <w:b/>
          <w:bCs/>
        </w:rPr>
        <w:t>CheckBox</w:t>
      </w:r>
      <w:proofErr w:type="spellEnd"/>
      <w:r w:rsidR="00A001E9">
        <w:rPr>
          <w:rFonts w:cs="Segoe UI"/>
        </w:rPr>
        <w:t xml:space="preserve"> from </w:t>
      </w:r>
      <w:proofErr w:type="spellStart"/>
      <w:r w:rsidR="00A001E9" w:rsidRPr="00A001E9">
        <w:rPr>
          <w:rFonts w:cs="Segoe UI"/>
          <w:b/>
          <w:bCs/>
        </w:rPr>
        <w:t>App.xaml</w:t>
      </w:r>
      <w:proofErr w:type="spellEnd"/>
      <w:r w:rsidR="00733F44">
        <w:rPr>
          <w:rFonts w:cs="Segoe UI"/>
        </w:rPr>
        <w:t>.</w:t>
      </w:r>
    </w:p>
    <w:p w14:paraId="28510495" w14:textId="2B63F1FA" w:rsidR="00653B6F" w:rsidRPr="00D27DB1" w:rsidRDefault="00653B6F" w:rsidP="00E7720A"/>
    <w:p w14:paraId="69A846CF" w14:textId="1D514369" w:rsidR="000C0368" w:rsidRDefault="007F297D" w:rsidP="007F297D">
      <w:pPr>
        <w:pStyle w:val="Heading2"/>
      </w:pPr>
      <w:r>
        <w:t xml:space="preserve">Step </w:t>
      </w:r>
      <w:r w:rsidR="00A25B3B">
        <w:t>9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771EE22D">
                  <wp:extent cx="2635193" cy="2018283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018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30E948E3" w:rsidR="007F297D" w:rsidRDefault="00D85028" w:rsidP="00D85028">
      <w:pPr>
        <w:pStyle w:val="Heading2"/>
      </w:pPr>
      <w:r>
        <w:t xml:space="preserve">Step </w:t>
      </w:r>
      <w:r w:rsidR="00D42583">
        <w:t>1</w:t>
      </w:r>
      <w:r w:rsidR="00A25B3B">
        <w:t>0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33503D2" w14:textId="3297D32F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610AEC2D" w14:textId="77777777" w:rsidR="00AD3627" w:rsidRDefault="00AD362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3232C70C" w:rsidR="00FB4525" w:rsidRDefault="00FB4525" w:rsidP="00FB4525">
      <w:pPr>
        <w:pStyle w:val="Heading2"/>
      </w:pPr>
      <w:r>
        <w:lastRenderedPageBreak/>
        <w:t xml:space="preserve">Step </w:t>
      </w:r>
      <w:r w:rsidR="001C500A">
        <w:t>1</w:t>
      </w:r>
      <w:r w:rsidR="00A25B3B">
        <w:t>1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22423A1A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1A79DD">
              <w:rPr>
                <w:b/>
                <w:bCs/>
                <w:lang w:val="en-US"/>
              </w:rPr>
              <w:t>Custom</w:t>
            </w:r>
            <w:r w:rsidR="000B1A95">
              <w:rPr>
                <w:b/>
                <w:bCs/>
                <w:lang w:val="en-US"/>
              </w:rPr>
              <w:t>CheckBox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2A0532AA">
                  <wp:extent cx="1786058" cy="226800"/>
                  <wp:effectExtent l="0" t="0" r="5080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6058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E029A1C" w14:textId="61620BA6" w:rsidR="000913EA" w:rsidRDefault="000913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5385A1E3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0F091A">
        <w:t>1</w:t>
      </w:r>
      <w:r w:rsidR="00A25B3B">
        <w:t>2</w:t>
      </w:r>
    </w:p>
    <w:p w14:paraId="47175F12" w14:textId="2714FAF5" w:rsidR="00B554B4" w:rsidRDefault="00B554B4" w:rsidP="00B554B4"/>
    <w:p w14:paraId="6AEC53DB" w14:textId="14C85C26" w:rsidR="009900BD" w:rsidRPr="00CA3BA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563DE0">
        <w:rPr>
          <w:b/>
          <w:bCs/>
        </w:rPr>
        <w:t>Custom</w:t>
      </w:r>
      <w:r w:rsidR="00583628">
        <w:rPr>
          <w:b/>
          <w:bCs/>
        </w:rPr>
        <w:t xml:space="preserve"> </w:t>
      </w:r>
      <w:r w:rsidR="0081544A">
        <w:rPr>
          <w:b/>
          <w:bCs/>
        </w:rPr>
        <w:t>Checkbox</w:t>
      </w:r>
      <w:r w:rsidR="00902111">
        <w:t xml:space="preserve"> </w:t>
      </w:r>
      <w:r w:rsidR="001926CB">
        <w:t>displayed</w:t>
      </w:r>
      <w:r w:rsidR="0081544A">
        <w:t xml:space="preserve"> which you can then set to </w:t>
      </w:r>
      <w:r w:rsidR="0081544A" w:rsidRPr="0081544A">
        <w:rPr>
          <w:b/>
          <w:bCs/>
        </w:rPr>
        <w:t>Check</w:t>
      </w:r>
      <w:r w:rsidR="0081544A">
        <w:rPr>
          <w:b/>
          <w:bCs/>
        </w:rPr>
        <w:t>ed</w:t>
      </w:r>
      <w:r w:rsidR="00563DE0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3D273744">
            <wp:extent cx="6645311" cy="3571855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11" cy="357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4B150E6C" w:rsidR="00986C7B" w:rsidRDefault="00F15B60" w:rsidP="00F15B60">
      <w:pPr>
        <w:pStyle w:val="Heading2"/>
      </w:pPr>
      <w:r>
        <w:t xml:space="preserve">Step </w:t>
      </w:r>
      <w:r w:rsidR="000F091A">
        <w:t>1</w:t>
      </w:r>
      <w:r w:rsidR="00A25B3B">
        <w:t>3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7E92AA3" w14:textId="23EC1DCF" w:rsidR="00801C01" w:rsidRPr="00801C01" w:rsidRDefault="00801C01" w:rsidP="003D335F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3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B565A3">
      <w:headerReference w:type="default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3E3EC" w14:textId="77777777" w:rsidR="00B565A3" w:rsidRDefault="00B565A3" w:rsidP="00071E16">
      <w:pPr>
        <w:spacing w:line="240" w:lineRule="auto"/>
      </w:pPr>
      <w:r>
        <w:separator/>
      </w:r>
    </w:p>
  </w:endnote>
  <w:endnote w:type="continuationSeparator" w:id="0">
    <w:p w14:paraId="0A45A043" w14:textId="77777777" w:rsidR="00B565A3" w:rsidRDefault="00B565A3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2A426" w14:textId="77777777" w:rsidR="00B565A3" w:rsidRDefault="00B565A3" w:rsidP="00071E16">
      <w:pPr>
        <w:spacing w:line="240" w:lineRule="auto"/>
      </w:pPr>
      <w:r>
        <w:separator/>
      </w:r>
    </w:p>
  </w:footnote>
  <w:footnote w:type="continuationSeparator" w:id="0">
    <w:p w14:paraId="18A3E475" w14:textId="77777777" w:rsidR="00B565A3" w:rsidRDefault="00B565A3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864"/>
    <w:rsid w:val="0000288D"/>
    <w:rsid w:val="00003B6C"/>
    <w:rsid w:val="00003D1F"/>
    <w:rsid w:val="00003DEA"/>
    <w:rsid w:val="00006390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56B"/>
    <w:rsid w:val="000149BE"/>
    <w:rsid w:val="00014C80"/>
    <w:rsid w:val="0001513E"/>
    <w:rsid w:val="0001593F"/>
    <w:rsid w:val="00015DD4"/>
    <w:rsid w:val="00016388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76A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2A6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4940"/>
    <w:rsid w:val="00065160"/>
    <w:rsid w:val="000652DA"/>
    <w:rsid w:val="000662AF"/>
    <w:rsid w:val="0006630E"/>
    <w:rsid w:val="0006671E"/>
    <w:rsid w:val="00066D2B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16E"/>
    <w:rsid w:val="00084527"/>
    <w:rsid w:val="0008454E"/>
    <w:rsid w:val="00086BEC"/>
    <w:rsid w:val="00087762"/>
    <w:rsid w:val="000912E6"/>
    <w:rsid w:val="000913EA"/>
    <w:rsid w:val="000916FE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1A95"/>
    <w:rsid w:val="000B2A59"/>
    <w:rsid w:val="000B3D5A"/>
    <w:rsid w:val="000B5C06"/>
    <w:rsid w:val="000B5DB4"/>
    <w:rsid w:val="000B60B3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064"/>
    <w:rsid w:val="000E32CF"/>
    <w:rsid w:val="000E6649"/>
    <w:rsid w:val="000E6E7A"/>
    <w:rsid w:val="000F0761"/>
    <w:rsid w:val="000F091A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2AA9"/>
    <w:rsid w:val="00103497"/>
    <w:rsid w:val="001036BA"/>
    <w:rsid w:val="00105A05"/>
    <w:rsid w:val="0010667D"/>
    <w:rsid w:val="001102C4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4C04"/>
    <w:rsid w:val="001352F4"/>
    <w:rsid w:val="00135A30"/>
    <w:rsid w:val="00135F2E"/>
    <w:rsid w:val="00136927"/>
    <w:rsid w:val="00136DF4"/>
    <w:rsid w:val="00136E92"/>
    <w:rsid w:val="001370B5"/>
    <w:rsid w:val="00137A63"/>
    <w:rsid w:val="00137D82"/>
    <w:rsid w:val="00140516"/>
    <w:rsid w:val="0014111A"/>
    <w:rsid w:val="00141F1D"/>
    <w:rsid w:val="00142141"/>
    <w:rsid w:val="001423B5"/>
    <w:rsid w:val="00143F58"/>
    <w:rsid w:val="00144BFE"/>
    <w:rsid w:val="00145366"/>
    <w:rsid w:val="001454A4"/>
    <w:rsid w:val="00146518"/>
    <w:rsid w:val="001469E0"/>
    <w:rsid w:val="00146E65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50E4"/>
    <w:rsid w:val="001564CA"/>
    <w:rsid w:val="001608B7"/>
    <w:rsid w:val="0016244D"/>
    <w:rsid w:val="00162BD3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4476"/>
    <w:rsid w:val="00175552"/>
    <w:rsid w:val="00175DA8"/>
    <w:rsid w:val="001763A7"/>
    <w:rsid w:val="001766ED"/>
    <w:rsid w:val="00180ECC"/>
    <w:rsid w:val="001811D9"/>
    <w:rsid w:val="0018135E"/>
    <w:rsid w:val="001816FE"/>
    <w:rsid w:val="001817B3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6CB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5C57"/>
    <w:rsid w:val="001A63A3"/>
    <w:rsid w:val="001A7236"/>
    <w:rsid w:val="001A79DD"/>
    <w:rsid w:val="001B063D"/>
    <w:rsid w:val="001B1467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18F2"/>
    <w:rsid w:val="001C28D2"/>
    <w:rsid w:val="001C2BF6"/>
    <w:rsid w:val="001C38DF"/>
    <w:rsid w:val="001C3C3D"/>
    <w:rsid w:val="001C4139"/>
    <w:rsid w:val="001C451D"/>
    <w:rsid w:val="001C4FE6"/>
    <w:rsid w:val="001C500A"/>
    <w:rsid w:val="001C5E9B"/>
    <w:rsid w:val="001D11A2"/>
    <w:rsid w:val="001D154C"/>
    <w:rsid w:val="001D1594"/>
    <w:rsid w:val="001D26E3"/>
    <w:rsid w:val="001D2B00"/>
    <w:rsid w:val="001D3549"/>
    <w:rsid w:val="001D4FFB"/>
    <w:rsid w:val="001D532D"/>
    <w:rsid w:val="001E0643"/>
    <w:rsid w:val="001E0E60"/>
    <w:rsid w:val="001E17A2"/>
    <w:rsid w:val="001E386C"/>
    <w:rsid w:val="001E3AE4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78C"/>
    <w:rsid w:val="001F7891"/>
    <w:rsid w:val="001F7C7B"/>
    <w:rsid w:val="00201E28"/>
    <w:rsid w:val="00202ED2"/>
    <w:rsid w:val="002030F1"/>
    <w:rsid w:val="00203308"/>
    <w:rsid w:val="002043DD"/>
    <w:rsid w:val="002059FD"/>
    <w:rsid w:val="00207483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2B02"/>
    <w:rsid w:val="002236A9"/>
    <w:rsid w:val="0022402F"/>
    <w:rsid w:val="00224CBD"/>
    <w:rsid w:val="002253AD"/>
    <w:rsid w:val="00226599"/>
    <w:rsid w:val="00230223"/>
    <w:rsid w:val="002312EA"/>
    <w:rsid w:val="002322F6"/>
    <w:rsid w:val="00232C30"/>
    <w:rsid w:val="00233385"/>
    <w:rsid w:val="00233E10"/>
    <w:rsid w:val="00234458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2357"/>
    <w:rsid w:val="00243C7D"/>
    <w:rsid w:val="002446BD"/>
    <w:rsid w:val="00244958"/>
    <w:rsid w:val="00245F98"/>
    <w:rsid w:val="002465E3"/>
    <w:rsid w:val="00247368"/>
    <w:rsid w:val="00247521"/>
    <w:rsid w:val="002540A3"/>
    <w:rsid w:val="002550B9"/>
    <w:rsid w:val="002558DB"/>
    <w:rsid w:val="00256563"/>
    <w:rsid w:val="00257486"/>
    <w:rsid w:val="002579D6"/>
    <w:rsid w:val="00260DE8"/>
    <w:rsid w:val="00260E81"/>
    <w:rsid w:val="00261AD6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8CD"/>
    <w:rsid w:val="00274E50"/>
    <w:rsid w:val="00275F46"/>
    <w:rsid w:val="00276745"/>
    <w:rsid w:val="002769DF"/>
    <w:rsid w:val="00276C06"/>
    <w:rsid w:val="00280E83"/>
    <w:rsid w:val="0028171C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971"/>
    <w:rsid w:val="002A0B17"/>
    <w:rsid w:val="002A0BDC"/>
    <w:rsid w:val="002A14F9"/>
    <w:rsid w:val="002A2BD4"/>
    <w:rsid w:val="002A662E"/>
    <w:rsid w:val="002A7D3D"/>
    <w:rsid w:val="002B0450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6F1B"/>
    <w:rsid w:val="002D7622"/>
    <w:rsid w:val="002D7C36"/>
    <w:rsid w:val="002E0822"/>
    <w:rsid w:val="002E1253"/>
    <w:rsid w:val="002E461B"/>
    <w:rsid w:val="002E49D7"/>
    <w:rsid w:val="002E4C6F"/>
    <w:rsid w:val="002E60E2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5BF7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474"/>
    <w:rsid w:val="003149C5"/>
    <w:rsid w:val="00317A73"/>
    <w:rsid w:val="00317D99"/>
    <w:rsid w:val="00317F36"/>
    <w:rsid w:val="00320BC7"/>
    <w:rsid w:val="0032227C"/>
    <w:rsid w:val="003224C8"/>
    <w:rsid w:val="0032447E"/>
    <w:rsid w:val="003247AF"/>
    <w:rsid w:val="00324A09"/>
    <w:rsid w:val="003254DA"/>
    <w:rsid w:val="0032790F"/>
    <w:rsid w:val="00330054"/>
    <w:rsid w:val="0033047C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0946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20DF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4FF"/>
    <w:rsid w:val="00381DB9"/>
    <w:rsid w:val="00381F86"/>
    <w:rsid w:val="00382CCB"/>
    <w:rsid w:val="003844A2"/>
    <w:rsid w:val="0038512F"/>
    <w:rsid w:val="00386D78"/>
    <w:rsid w:val="0038747C"/>
    <w:rsid w:val="00387B19"/>
    <w:rsid w:val="00387BD4"/>
    <w:rsid w:val="00390F83"/>
    <w:rsid w:val="00391428"/>
    <w:rsid w:val="00392331"/>
    <w:rsid w:val="00392D82"/>
    <w:rsid w:val="00393610"/>
    <w:rsid w:val="00394510"/>
    <w:rsid w:val="00397A35"/>
    <w:rsid w:val="003A1E52"/>
    <w:rsid w:val="003A33B1"/>
    <w:rsid w:val="003A3BAE"/>
    <w:rsid w:val="003A4066"/>
    <w:rsid w:val="003A49BC"/>
    <w:rsid w:val="003A540D"/>
    <w:rsid w:val="003A5A05"/>
    <w:rsid w:val="003B026A"/>
    <w:rsid w:val="003B0F78"/>
    <w:rsid w:val="003B0FE8"/>
    <w:rsid w:val="003B13AA"/>
    <w:rsid w:val="003B2457"/>
    <w:rsid w:val="003B2578"/>
    <w:rsid w:val="003B3F29"/>
    <w:rsid w:val="003B4A51"/>
    <w:rsid w:val="003B4D4B"/>
    <w:rsid w:val="003B4EC9"/>
    <w:rsid w:val="003B54FE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335F"/>
    <w:rsid w:val="003D657A"/>
    <w:rsid w:val="003D6C12"/>
    <w:rsid w:val="003D7190"/>
    <w:rsid w:val="003D7627"/>
    <w:rsid w:val="003E1F01"/>
    <w:rsid w:val="003E2625"/>
    <w:rsid w:val="003E2CD1"/>
    <w:rsid w:val="003E408A"/>
    <w:rsid w:val="003E449F"/>
    <w:rsid w:val="003E4606"/>
    <w:rsid w:val="003E4D74"/>
    <w:rsid w:val="003E5024"/>
    <w:rsid w:val="003E60F3"/>
    <w:rsid w:val="003E69C8"/>
    <w:rsid w:val="003E70C6"/>
    <w:rsid w:val="003E74A0"/>
    <w:rsid w:val="003E7943"/>
    <w:rsid w:val="003F07D1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35BE"/>
    <w:rsid w:val="004047EA"/>
    <w:rsid w:val="00404C96"/>
    <w:rsid w:val="004079D3"/>
    <w:rsid w:val="00407A6B"/>
    <w:rsid w:val="00407DA2"/>
    <w:rsid w:val="004105E9"/>
    <w:rsid w:val="0041167B"/>
    <w:rsid w:val="00412C59"/>
    <w:rsid w:val="00413BCC"/>
    <w:rsid w:val="00413E10"/>
    <w:rsid w:val="00416006"/>
    <w:rsid w:val="00416A8E"/>
    <w:rsid w:val="004178D4"/>
    <w:rsid w:val="00417E6F"/>
    <w:rsid w:val="0042079C"/>
    <w:rsid w:val="0042100D"/>
    <w:rsid w:val="00421AB9"/>
    <w:rsid w:val="0042248F"/>
    <w:rsid w:val="004255AA"/>
    <w:rsid w:val="00425C5A"/>
    <w:rsid w:val="00426550"/>
    <w:rsid w:val="00431337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45C"/>
    <w:rsid w:val="00443624"/>
    <w:rsid w:val="004438C6"/>
    <w:rsid w:val="00443D93"/>
    <w:rsid w:val="00443E0A"/>
    <w:rsid w:val="004440F4"/>
    <w:rsid w:val="0044449E"/>
    <w:rsid w:val="0044459E"/>
    <w:rsid w:val="00445A66"/>
    <w:rsid w:val="00450A14"/>
    <w:rsid w:val="0045128C"/>
    <w:rsid w:val="00452A94"/>
    <w:rsid w:val="00452B7D"/>
    <w:rsid w:val="004539EF"/>
    <w:rsid w:val="00453CFA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6B8D"/>
    <w:rsid w:val="00466ED7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41D4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5955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3D07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3F97"/>
    <w:rsid w:val="004F44FD"/>
    <w:rsid w:val="004F4EBC"/>
    <w:rsid w:val="004F781A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6312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6B8B"/>
    <w:rsid w:val="0052764C"/>
    <w:rsid w:val="00530F25"/>
    <w:rsid w:val="00531C08"/>
    <w:rsid w:val="005324B4"/>
    <w:rsid w:val="0053467C"/>
    <w:rsid w:val="005357EB"/>
    <w:rsid w:val="00536621"/>
    <w:rsid w:val="00537834"/>
    <w:rsid w:val="005401E8"/>
    <w:rsid w:val="00540CC9"/>
    <w:rsid w:val="005416A5"/>
    <w:rsid w:val="00542A62"/>
    <w:rsid w:val="00544CC3"/>
    <w:rsid w:val="00544FA9"/>
    <w:rsid w:val="005451CE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3DE0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0A1"/>
    <w:rsid w:val="00573269"/>
    <w:rsid w:val="00573483"/>
    <w:rsid w:val="0057425A"/>
    <w:rsid w:val="00575172"/>
    <w:rsid w:val="00575856"/>
    <w:rsid w:val="00575885"/>
    <w:rsid w:val="00576D49"/>
    <w:rsid w:val="00577A9B"/>
    <w:rsid w:val="00580A36"/>
    <w:rsid w:val="00581302"/>
    <w:rsid w:val="005813CF"/>
    <w:rsid w:val="00582AA0"/>
    <w:rsid w:val="00583352"/>
    <w:rsid w:val="005833FE"/>
    <w:rsid w:val="00583628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3170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A5F30"/>
    <w:rsid w:val="005B0EA6"/>
    <w:rsid w:val="005B151C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4CD8"/>
    <w:rsid w:val="005C539B"/>
    <w:rsid w:val="005C568A"/>
    <w:rsid w:val="005C5F68"/>
    <w:rsid w:val="005C62E6"/>
    <w:rsid w:val="005C6664"/>
    <w:rsid w:val="005C6800"/>
    <w:rsid w:val="005C79DE"/>
    <w:rsid w:val="005C7D95"/>
    <w:rsid w:val="005D009B"/>
    <w:rsid w:val="005D1253"/>
    <w:rsid w:val="005D20C0"/>
    <w:rsid w:val="005D3E79"/>
    <w:rsid w:val="005D4D55"/>
    <w:rsid w:val="005D5220"/>
    <w:rsid w:val="005D62DB"/>
    <w:rsid w:val="005E0921"/>
    <w:rsid w:val="005E09B7"/>
    <w:rsid w:val="005E1F74"/>
    <w:rsid w:val="005E4C55"/>
    <w:rsid w:val="005E500F"/>
    <w:rsid w:val="005E535E"/>
    <w:rsid w:val="005E645D"/>
    <w:rsid w:val="005E7FD0"/>
    <w:rsid w:val="005F0A9E"/>
    <w:rsid w:val="005F0EE2"/>
    <w:rsid w:val="005F14E0"/>
    <w:rsid w:val="005F15E7"/>
    <w:rsid w:val="005F45DA"/>
    <w:rsid w:val="005F4EFA"/>
    <w:rsid w:val="005F5D7A"/>
    <w:rsid w:val="005F73EB"/>
    <w:rsid w:val="005F754E"/>
    <w:rsid w:val="005F7E84"/>
    <w:rsid w:val="0060061E"/>
    <w:rsid w:val="00601A6F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2E2"/>
    <w:rsid w:val="006103F1"/>
    <w:rsid w:val="006105E9"/>
    <w:rsid w:val="00610EDC"/>
    <w:rsid w:val="006122CC"/>
    <w:rsid w:val="0061262F"/>
    <w:rsid w:val="00613BA9"/>
    <w:rsid w:val="0061557C"/>
    <w:rsid w:val="00616330"/>
    <w:rsid w:val="006166CB"/>
    <w:rsid w:val="00621E6D"/>
    <w:rsid w:val="00621EB6"/>
    <w:rsid w:val="00622471"/>
    <w:rsid w:val="00622BA9"/>
    <w:rsid w:val="00623F05"/>
    <w:rsid w:val="00624AC3"/>
    <w:rsid w:val="00624E66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5A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66C19"/>
    <w:rsid w:val="00670568"/>
    <w:rsid w:val="00670BB8"/>
    <w:rsid w:val="00670C21"/>
    <w:rsid w:val="00671135"/>
    <w:rsid w:val="00671C0A"/>
    <w:rsid w:val="00672184"/>
    <w:rsid w:val="00672C69"/>
    <w:rsid w:val="00672E8D"/>
    <w:rsid w:val="0067444B"/>
    <w:rsid w:val="00674CA0"/>
    <w:rsid w:val="00675FA9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06B8"/>
    <w:rsid w:val="006A12DD"/>
    <w:rsid w:val="006A228D"/>
    <w:rsid w:val="006A2AC9"/>
    <w:rsid w:val="006A3D25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66BD"/>
    <w:rsid w:val="006D7F61"/>
    <w:rsid w:val="006E060B"/>
    <w:rsid w:val="006E097C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6F483E"/>
    <w:rsid w:val="006F65B1"/>
    <w:rsid w:val="00700014"/>
    <w:rsid w:val="00700DDF"/>
    <w:rsid w:val="00701011"/>
    <w:rsid w:val="0070287A"/>
    <w:rsid w:val="007042EF"/>
    <w:rsid w:val="00704A47"/>
    <w:rsid w:val="00704A8A"/>
    <w:rsid w:val="0070509A"/>
    <w:rsid w:val="007052F7"/>
    <w:rsid w:val="00706241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6D2"/>
    <w:rsid w:val="0072180F"/>
    <w:rsid w:val="00722393"/>
    <w:rsid w:val="0072383D"/>
    <w:rsid w:val="00724C70"/>
    <w:rsid w:val="00724F22"/>
    <w:rsid w:val="007268BC"/>
    <w:rsid w:val="00726C4F"/>
    <w:rsid w:val="00727510"/>
    <w:rsid w:val="00730BFD"/>
    <w:rsid w:val="00731201"/>
    <w:rsid w:val="0073159D"/>
    <w:rsid w:val="00731613"/>
    <w:rsid w:val="00733128"/>
    <w:rsid w:val="00733C34"/>
    <w:rsid w:val="00733F44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6C11"/>
    <w:rsid w:val="00747346"/>
    <w:rsid w:val="007476FF"/>
    <w:rsid w:val="00751DCE"/>
    <w:rsid w:val="00752FFD"/>
    <w:rsid w:val="0075368C"/>
    <w:rsid w:val="0075398B"/>
    <w:rsid w:val="00754FA0"/>
    <w:rsid w:val="0075594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D7E"/>
    <w:rsid w:val="00766FB0"/>
    <w:rsid w:val="00767085"/>
    <w:rsid w:val="00770AE8"/>
    <w:rsid w:val="00770F33"/>
    <w:rsid w:val="00770FBF"/>
    <w:rsid w:val="0077180D"/>
    <w:rsid w:val="007726FB"/>
    <w:rsid w:val="007729AD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32"/>
    <w:rsid w:val="00782A86"/>
    <w:rsid w:val="00782EE8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54B0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5E62"/>
    <w:rsid w:val="007A65F3"/>
    <w:rsid w:val="007A6C80"/>
    <w:rsid w:val="007A7013"/>
    <w:rsid w:val="007A775B"/>
    <w:rsid w:val="007A7B75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503A"/>
    <w:rsid w:val="007C687F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4AE8"/>
    <w:rsid w:val="007E6714"/>
    <w:rsid w:val="007E7357"/>
    <w:rsid w:val="007E7BD2"/>
    <w:rsid w:val="007F0708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5E8A"/>
    <w:rsid w:val="008073F4"/>
    <w:rsid w:val="0080794C"/>
    <w:rsid w:val="00810870"/>
    <w:rsid w:val="00810A5F"/>
    <w:rsid w:val="00810FFE"/>
    <w:rsid w:val="00811F6A"/>
    <w:rsid w:val="00812227"/>
    <w:rsid w:val="008124B9"/>
    <w:rsid w:val="008134AD"/>
    <w:rsid w:val="0081544A"/>
    <w:rsid w:val="00815AD2"/>
    <w:rsid w:val="00820297"/>
    <w:rsid w:val="00820FBF"/>
    <w:rsid w:val="00821121"/>
    <w:rsid w:val="00822A24"/>
    <w:rsid w:val="00822D31"/>
    <w:rsid w:val="00822D98"/>
    <w:rsid w:val="00823980"/>
    <w:rsid w:val="00825142"/>
    <w:rsid w:val="00826A3E"/>
    <w:rsid w:val="00826D8C"/>
    <w:rsid w:val="008270C2"/>
    <w:rsid w:val="00827EE4"/>
    <w:rsid w:val="00827FA2"/>
    <w:rsid w:val="00831382"/>
    <w:rsid w:val="00833CE0"/>
    <w:rsid w:val="00834C0D"/>
    <w:rsid w:val="00835524"/>
    <w:rsid w:val="00835F88"/>
    <w:rsid w:val="0083675A"/>
    <w:rsid w:val="00840839"/>
    <w:rsid w:val="0084096C"/>
    <w:rsid w:val="00840F03"/>
    <w:rsid w:val="00841E10"/>
    <w:rsid w:val="00842742"/>
    <w:rsid w:val="0084448D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57E21"/>
    <w:rsid w:val="00857FA9"/>
    <w:rsid w:val="00860883"/>
    <w:rsid w:val="008610A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17C"/>
    <w:rsid w:val="0088567A"/>
    <w:rsid w:val="0088630A"/>
    <w:rsid w:val="00886940"/>
    <w:rsid w:val="00890537"/>
    <w:rsid w:val="0089065A"/>
    <w:rsid w:val="008906D8"/>
    <w:rsid w:val="008916BF"/>
    <w:rsid w:val="00891AE5"/>
    <w:rsid w:val="00891B0F"/>
    <w:rsid w:val="0089249B"/>
    <w:rsid w:val="00894099"/>
    <w:rsid w:val="00894306"/>
    <w:rsid w:val="008953EE"/>
    <w:rsid w:val="0089648D"/>
    <w:rsid w:val="008967A6"/>
    <w:rsid w:val="008971C4"/>
    <w:rsid w:val="00897BA8"/>
    <w:rsid w:val="00897BC7"/>
    <w:rsid w:val="008A2451"/>
    <w:rsid w:val="008A2880"/>
    <w:rsid w:val="008A317F"/>
    <w:rsid w:val="008A50E5"/>
    <w:rsid w:val="008A6E0E"/>
    <w:rsid w:val="008A77BE"/>
    <w:rsid w:val="008A7E19"/>
    <w:rsid w:val="008A7FEE"/>
    <w:rsid w:val="008B0A1C"/>
    <w:rsid w:val="008B0B1A"/>
    <w:rsid w:val="008B1ABD"/>
    <w:rsid w:val="008B237B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027C"/>
    <w:rsid w:val="008D0318"/>
    <w:rsid w:val="008D10F4"/>
    <w:rsid w:val="008D111F"/>
    <w:rsid w:val="008D2089"/>
    <w:rsid w:val="008D2092"/>
    <w:rsid w:val="008D253A"/>
    <w:rsid w:val="008D4C92"/>
    <w:rsid w:val="008D570D"/>
    <w:rsid w:val="008D5EE7"/>
    <w:rsid w:val="008D5EEA"/>
    <w:rsid w:val="008D649B"/>
    <w:rsid w:val="008D77B1"/>
    <w:rsid w:val="008E196A"/>
    <w:rsid w:val="008E2D92"/>
    <w:rsid w:val="008E2F31"/>
    <w:rsid w:val="008E3029"/>
    <w:rsid w:val="008E353C"/>
    <w:rsid w:val="008E359D"/>
    <w:rsid w:val="008E36B1"/>
    <w:rsid w:val="008E3E24"/>
    <w:rsid w:val="008E4852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25C"/>
    <w:rsid w:val="00901539"/>
    <w:rsid w:val="00901A63"/>
    <w:rsid w:val="00902111"/>
    <w:rsid w:val="009031A1"/>
    <w:rsid w:val="00903228"/>
    <w:rsid w:val="00903BE2"/>
    <w:rsid w:val="009045D5"/>
    <w:rsid w:val="00904B83"/>
    <w:rsid w:val="00905135"/>
    <w:rsid w:val="00906FBC"/>
    <w:rsid w:val="00907C21"/>
    <w:rsid w:val="00907DEB"/>
    <w:rsid w:val="009101C1"/>
    <w:rsid w:val="00910BA6"/>
    <w:rsid w:val="00910C7A"/>
    <w:rsid w:val="00910D64"/>
    <w:rsid w:val="00911805"/>
    <w:rsid w:val="0091236B"/>
    <w:rsid w:val="0091241B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636D"/>
    <w:rsid w:val="0092721C"/>
    <w:rsid w:val="009277E7"/>
    <w:rsid w:val="009317C5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4E93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3A15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3FB8"/>
    <w:rsid w:val="009A446E"/>
    <w:rsid w:val="009A5B8B"/>
    <w:rsid w:val="009A63AD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1D7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393"/>
    <w:rsid w:val="009E46FE"/>
    <w:rsid w:val="009E492B"/>
    <w:rsid w:val="009E5266"/>
    <w:rsid w:val="009E5C2C"/>
    <w:rsid w:val="009E68D2"/>
    <w:rsid w:val="009F04E5"/>
    <w:rsid w:val="009F06FC"/>
    <w:rsid w:val="009F0A34"/>
    <w:rsid w:val="009F1159"/>
    <w:rsid w:val="009F2C88"/>
    <w:rsid w:val="009F4EAE"/>
    <w:rsid w:val="00A001E9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2CA8"/>
    <w:rsid w:val="00A24040"/>
    <w:rsid w:val="00A24114"/>
    <w:rsid w:val="00A249E1"/>
    <w:rsid w:val="00A25B3B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B8D"/>
    <w:rsid w:val="00A54CFA"/>
    <w:rsid w:val="00A55509"/>
    <w:rsid w:val="00A55666"/>
    <w:rsid w:val="00A55760"/>
    <w:rsid w:val="00A55D1C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17B9"/>
    <w:rsid w:val="00A918FC"/>
    <w:rsid w:val="00A91B02"/>
    <w:rsid w:val="00A92BF5"/>
    <w:rsid w:val="00A92E37"/>
    <w:rsid w:val="00A94928"/>
    <w:rsid w:val="00A96520"/>
    <w:rsid w:val="00A97A9A"/>
    <w:rsid w:val="00AA0130"/>
    <w:rsid w:val="00AA17B7"/>
    <w:rsid w:val="00AA1CA2"/>
    <w:rsid w:val="00AA251F"/>
    <w:rsid w:val="00AA283B"/>
    <w:rsid w:val="00AA2A46"/>
    <w:rsid w:val="00AA2C99"/>
    <w:rsid w:val="00AA2E29"/>
    <w:rsid w:val="00AA3BE3"/>
    <w:rsid w:val="00AA4CE6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37C"/>
    <w:rsid w:val="00AB44FD"/>
    <w:rsid w:val="00AB4782"/>
    <w:rsid w:val="00AB4C0D"/>
    <w:rsid w:val="00AB559E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669"/>
    <w:rsid w:val="00AC4ADD"/>
    <w:rsid w:val="00AC5AF2"/>
    <w:rsid w:val="00AC63D8"/>
    <w:rsid w:val="00AC7AEF"/>
    <w:rsid w:val="00AD2B6E"/>
    <w:rsid w:val="00AD327E"/>
    <w:rsid w:val="00AD3627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238"/>
    <w:rsid w:val="00AF37E4"/>
    <w:rsid w:val="00AF3F64"/>
    <w:rsid w:val="00AF3FC1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6FFF"/>
    <w:rsid w:val="00B17162"/>
    <w:rsid w:val="00B179C3"/>
    <w:rsid w:val="00B2029D"/>
    <w:rsid w:val="00B202CB"/>
    <w:rsid w:val="00B2126E"/>
    <w:rsid w:val="00B2156D"/>
    <w:rsid w:val="00B21F1E"/>
    <w:rsid w:val="00B222B4"/>
    <w:rsid w:val="00B22F9C"/>
    <w:rsid w:val="00B2348E"/>
    <w:rsid w:val="00B23649"/>
    <w:rsid w:val="00B23F7A"/>
    <w:rsid w:val="00B24442"/>
    <w:rsid w:val="00B24563"/>
    <w:rsid w:val="00B24D21"/>
    <w:rsid w:val="00B2588D"/>
    <w:rsid w:val="00B2665F"/>
    <w:rsid w:val="00B27ED3"/>
    <w:rsid w:val="00B302E2"/>
    <w:rsid w:val="00B31CF2"/>
    <w:rsid w:val="00B323E5"/>
    <w:rsid w:val="00B32A39"/>
    <w:rsid w:val="00B32D64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69EC"/>
    <w:rsid w:val="00B47435"/>
    <w:rsid w:val="00B51683"/>
    <w:rsid w:val="00B51B8E"/>
    <w:rsid w:val="00B51F71"/>
    <w:rsid w:val="00B52749"/>
    <w:rsid w:val="00B535DE"/>
    <w:rsid w:val="00B53947"/>
    <w:rsid w:val="00B54387"/>
    <w:rsid w:val="00B5462E"/>
    <w:rsid w:val="00B554B4"/>
    <w:rsid w:val="00B565A3"/>
    <w:rsid w:val="00B567AA"/>
    <w:rsid w:val="00B5694E"/>
    <w:rsid w:val="00B56BB9"/>
    <w:rsid w:val="00B56FCE"/>
    <w:rsid w:val="00B57068"/>
    <w:rsid w:val="00B57223"/>
    <w:rsid w:val="00B5726B"/>
    <w:rsid w:val="00B574EC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1B0C"/>
    <w:rsid w:val="00B725F6"/>
    <w:rsid w:val="00B7300C"/>
    <w:rsid w:val="00B7316F"/>
    <w:rsid w:val="00B746DB"/>
    <w:rsid w:val="00B752E4"/>
    <w:rsid w:val="00B762B7"/>
    <w:rsid w:val="00B763E6"/>
    <w:rsid w:val="00B767EA"/>
    <w:rsid w:val="00B7720E"/>
    <w:rsid w:val="00B80965"/>
    <w:rsid w:val="00B80D89"/>
    <w:rsid w:val="00B8179E"/>
    <w:rsid w:val="00B82A18"/>
    <w:rsid w:val="00B841AC"/>
    <w:rsid w:val="00B850DA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6888"/>
    <w:rsid w:val="00B97E52"/>
    <w:rsid w:val="00BA0078"/>
    <w:rsid w:val="00BA1205"/>
    <w:rsid w:val="00BA2B20"/>
    <w:rsid w:val="00BA3EB1"/>
    <w:rsid w:val="00BA514B"/>
    <w:rsid w:val="00BA7FD2"/>
    <w:rsid w:val="00BB148A"/>
    <w:rsid w:val="00BB2387"/>
    <w:rsid w:val="00BB26EA"/>
    <w:rsid w:val="00BB29E4"/>
    <w:rsid w:val="00BB323D"/>
    <w:rsid w:val="00BB3443"/>
    <w:rsid w:val="00BB3857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03F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2A"/>
    <w:rsid w:val="00BC6E60"/>
    <w:rsid w:val="00BC7667"/>
    <w:rsid w:val="00BC7AE6"/>
    <w:rsid w:val="00BC7B8D"/>
    <w:rsid w:val="00BD0C27"/>
    <w:rsid w:val="00BD14CE"/>
    <w:rsid w:val="00BD1893"/>
    <w:rsid w:val="00BD18FF"/>
    <w:rsid w:val="00BD1F59"/>
    <w:rsid w:val="00BD2051"/>
    <w:rsid w:val="00BD20EC"/>
    <w:rsid w:val="00BD2573"/>
    <w:rsid w:val="00BD282A"/>
    <w:rsid w:val="00BD4FD4"/>
    <w:rsid w:val="00BD6360"/>
    <w:rsid w:val="00BD6362"/>
    <w:rsid w:val="00BD64BB"/>
    <w:rsid w:val="00BD7C1A"/>
    <w:rsid w:val="00BD7C7D"/>
    <w:rsid w:val="00BD7D4C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0B1"/>
    <w:rsid w:val="00BF1D65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0F15"/>
    <w:rsid w:val="00C02B7C"/>
    <w:rsid w:val="00C0423A"/>
    <w:rsid w:val="00C052B8"/>
    <w:rsid w:val="00C05513"/>
    <w:rsid w:val="00C0621E"/>
    <w:rsid w:val="00C073C2"/>
    <w:rsid w:val="00C07769"/>
    <w:rsid w:val="00C1084C"/>
    <w:rsid w:val="00C1105A"/>
    <w:rsid w:val="00C1186C"/>
    <w:rsid w:val="00C11B37"/>
    <w:rsid w:val="00C14C9C"/>
    <w:rsid w:val="00C15A66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17F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80F"/>
    <w:rsid w:val="00C56B16"/>
    <w:rsid w:val="00C57C89"/>
    <w:rsid w:val="00C61A8C"/>
    <w:rsid w:val="00C644F8"/>
    <w:rsid w:val="00C64554"/>
    <w:rsid w:val="00C64A28"/>
    <w:rsid w:val="00C650AA"/>
    <w:rsid w:val="00C651E3"/>
    <w:rsid w:val="00C66009"/>
    <w:rsid w:val="00C66C59"/>
    <w:rsid w:val="00C66D32"/>
    <w:rsid w:val="00C6713A"/>
    <w:rsid w:val="00C673B5"/>
    <w:rsid w:val="00C67802"/>
    <w:rsid w:val="00C70362"/>
    <w:rsid w:val="00C70472"/>
    <w:rsid w:val="00C70AD8"/>
    <w:rsid w:val="00C70E70"/>
    <w:rsid w:val="00C715E1"/>
    <w:rsid w:val="00C72FE3"/>
    <w:rsid w:val="00C739CA"/>
    <w:rsid w:val="00C7425C"/>
    <w:rsid w:val="00C74FE1"/>
    <w:rsid w:val="00C7512D"/>
    <w:rsid w:val="00C7524C"/>
    <w:rsid w:val="00C76505"/>
    <w:rsid w:val="00C76771"/>
    <w:rsid w:val="00C7773B"/>
    <w:rsid w:val="00C77877"/>
    <w:rsid w:val="00C77C5E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02A0"/>
    <w:rsid w:val="00CB1444"/>
    <w:rsid w:val="00CB1D5C"/>
    <w:rsid w:val="00CB24CA"/>
    <w:rsid w:val="00CB25AC"/>
    <w:rsid w:val="00CB2D06"/>
    <w:rsid w:val="00CB30A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770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2BC9"/>
    <w:rsid w:val="00CE365F"/>
    <w:rsid w:val="00CE3934"/>
    <w:rsid w:val="00CE3998"/>
    <w:rsid w:val="00CE3E29"/>
    <w:rsid w:val="00CE4525"/>
    <w:rsid w:val="00CE478B"/>
    <w:rsid w:val="00CE609B"/>
    <w:rsid w:val="00CE61ED"/>
    <w:rsid w:val="00CE73F0"/>
    <w:rsid w:val="00CE7E10"/>
    <w:rsid w:val="00CF228E"/>
    <w:rsid w:val="00CF2B04"/>
    <w:rsid w:val="00CF4537"/>
    <w:rsid w:val="00CF58C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94D"/>
    <w:rsid w:val="00D30DFF"/>
    <w:rsid w:val="00D325AD"/>
    <w:rsid w:val="00D32C1C"/>
    <w:rsid w:val="00D33DE9"/>
    <w:rsid w:val="00D344C6"/>
    <w:rsid w:val="00D34B3A"/>
    <w:rsid w:val="00D3638D"/>
    <w:rsid w:val="00D37CD8"/>
    <w:rsid w:val="00D37E07"/>
    <w:rsid w:val="00D42583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A1D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164B"/>
    <w:rsid w:val="00D71D95"/>
    <w:rsid w:val="00D72224"/>
    <w:rsid w:val="00D72D0C"/>
    <w:rsid w:val="00D72FE7"/>
    <w:rsid w:val="00D73475"/>
    <w:rsid w:val="00D737DB"/>
    <w:rsid w:val="00D73C1B"/>
    <w:rsid w:val="00D74A33"/>
    <w:rsid w:val="00D750A5"/>
    <w:rsid w:val="00D751EF"/>
    <w:rsid w:val="00D75A77"/>
    <w:rsid w:val="00D76AD0"/>
    <w:rsid w:val="00D7719C"/>
    <w:rsid w:val="00D7747E"/>
    <w:rsid w:val="00D81103"/>
    <w:rsid w:val="00D81758"/>
    <w:rsid w:val="00D818D5"/>
    <w:rsid w:val="00D81E13"/>
    <w:rsid w:val="00D839D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7FA"/>
    <w:rsid w:val="00D91F7A"/>
    <w:rsid w:val="00D9434D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45F6"/>
    <w:rsid w:val="00DC65DF"/>
    <w:rsid w:val="00DC6B84"/>
    <w:rsid w:val="00DC6F45"/>
    <w:rsid w:val="00DD0B9A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493"/>
    <w:rsid w:val="00DF5C18"/>
    <w:rsid w:val="00DF644D"/>
    <w:rsid w:val="00DF6C45"/>
    <w:rsid w:val="00DF6FB7"/>
    <w:rsid w:val="00E011E0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1B28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4572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458C"/>
    <w:rsid w:val="00E4664B"/>
    <w:rsid w:val="00E47B1D"/>
    <w:rsid w:val="00E47C4B"/>
    <w:rsid w:val="00E50EEA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2D4A"/>
    <w:rsid w:val="00E83094"/>
    <w:rsid w:val="00E8391B"/>
    <w:rsid w:val="00E85360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20F"/>
    <w:rsid w:val="00E91D0B"/>
    <w:rsid w:val="00E92333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A6C41"/>
    <w:rsid w:val="00EA6EFF"/>
    <w:rsid w:val="00EB105C"/>
    <w:rsid w:val="00EC0486"/>
    <w:rsid w:val="00EC0697"/>
    <w:rsid w:val="00EC1AD5"/>
    <w:rsid w:val="00EC31CF"/>
    <w:rsid w:val="00EC338E"/>
    <w:rsid w:val="00EC4DB6"/>
    <w:rsid w:val="00EC5D3A"/>
    <w:rsid w:val="00EC64DA"/>
    <w:rsid w:val="00EC6F2F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B92"/>
    <w:rsid w:val="00ED7E57"/>
    <w:rsid w:val="00EE013D"/>
    <w:rsid w:val="00EE0F73"/>
    <w:rsid w:val="00EE19C3"/>
    <w:rsid w:val="00EE3B94"/>
    <w:rsid w:val="00EE5264"/>
    <w:rsid w:val="00EE5805"/>
    <w:rsid w:val="00EE5C05"/>
    <w:rsid w:val="00EE5FFD"/>
    <w:rsid w:val="00EE6142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EF68EE"/>
    <w:rsid w:val="00F006E2"/>
    <w:rsid w:val="00F00ECE"/>
    <w:rsid w:val="00F00FA5"/>
    <w:rsid w:val="00F03354"/>
    <w:rsid w:val="00F03C7C"/>
    <w:rsid w:val="00F044A8"/>
    <w:rsid w:val="00F04E22"/>
    <w:rsid w:val="00F0709F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5B96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47FEC"/>
    <w:rsid w:val="00F50398"/>
    <w:rsid w:val="00F50611"/>
    <w:rsid w:val="00F510B1"/>
    <w:rsid w:val="00F51E09"/>
    <w:rsid w:val="00F524D9"/>
    <w:rsid w:val="00F52850"/>
    <w:rsid w:val="00F52A7C"/>
    <w:rsid w:val="00F53D0E"/>
    <w:rsid w:val="00F546BD"/>
    <w:rsid w:val="00F556B8"/>
    <w:rsid w:val="00F55F69"/>
    <w:rsid w:val="00F56774"/>
    <w:rsid w:val="00F5703A"/>
    <w:rsid w:val="00F5709C"/>
    <w:rsid w:val="00F60440"/>
    <w:rsid w:val="00F60E87"/>
    <w:rsid w:val="00F6178C"/>
    <w:rsid w:val="00F638F2"/>
    <w:rsid w:val="00F63BA5"/>
    <w:rsid w:val="00F63D60"/>
    <w:rsid w:val="00F63D91"/>
    <w:rsid w:val="00F63EA0"/>
    <w:rsid w:val="00F64441"/>
    <w:rsid w:val="00F6666B"/>
    <w:rsid w:val="00F673C7"/>
    <w:rsid w:val="00F700CB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77CF0"/>
    <w:rsid w:val="00F803B2"/>
    <w:rsid w:val="00F803C7"/>
    <w:rsid w:val="00F80777"/>
    <w:rsid w:val="00F81A5D"/>
    <w:rsid w:val="00F83559"/>
    <w:rsid w:val="00F83FB0"/>
    <w:rsid w:val="00F85746"/>
    <w:rsid w:val="00F85882"/>
    <w:rsid w:val="00F85AC7"/>
    <w:rsid w:val="00F85C69"/>
    <w:rsid w:val="00F8659B"/>
    <w:rsid w:val="00F8687D"/>
    <w:rsid w:val="00F9098B"/>
    <w:rsid w:val="00F90C1D"/>
    <w:rsid w:val="00F91FF5"/>
    <w:rsid w:val="00F9356F"/>
    <w:rsid w:val="00F93B0C"/>
    <w:rsid w:val="00F947DA"/>
    <w:rsid w:val="00F95D0A"/>
    <w:rsid w:val="00F96D23"/>
    <w:rsid w:val="00F96E8F"/>
    <w:rsid w:val="00F97905"/>
    <w:rsid w:val="00F97A57"/>
    <w:rsid w:val="00F97D09"/>
    <w:rsid w:val="00FA0AB2"/>
    <w:rsid w:val="00FA0FA3"/>
    <w:rsid w:val="00FA2257"/>
    <w:rsid w:val="00FA2535"/>
    <w:rsid w:val="00FA2A7E"/>
    <w:rsid w:val="00FA308D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0055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163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399"/>
    <w:rsid w:val="00FE6CFB"/>
    <w:rsid w:val="00FE6FCA"/>
    <w:rsid w:val="00FE79CA"/>
    <w:rsid w:val="00FF165F"/>
    <w:rsid w:val="00FF1B3D"/>
    <w:rsid w:val="00FF274E"/>
    <w:rsid w:val="00FF34BC"/>
    <w:rsid w:val="00FF45A4"/>
    <w:rsid w:val="00FF4CD6"/>
    <w:rsid w:val="00FF5F56"/>
    <w:rsid w:val="00FF5FEA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C7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tutorialr.com" TargetMode="External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7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D369E3-F651-4CB0-9470-35F321D84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09T19:29:00Z</dcterms:created>
  <dcterms:modified xsi:type="dcterms:W3CDTF">2024-02-09T19:30:00Z</dcterms:modified>
</cp:coreProperties>
</file>